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FF5F1" w14:textId="7911EE4D" w:rsidR="006817B9" w:rsidRPr="006817B9" w:rsidRDefault="007D4B95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Wi-Fi </w:t>
      </w:r>
      <w:r w:rsidR="006817B9" w:rsidRPr="006817B9">
        <w:rPr>
          <w:b/>
          <w:bCs/>
          <w:sz w:val="44"/>
          <w:szCs w:val="44"/>
        </w:rPr>
        <w:t>Mains Power Monitor</w:t>
      </w:r>
      <w:r w:rsidR="00B32910">
        <w:rPr>
          <w:b/>
          <w:bCs/>
          <w:sz w:val="44"/>
          <w:szCs w:val="44"/>
        </w:rPr>
        <w:t xml:space="preserve"> - ESP32</w:t>
      </w:r>
    </w:p>
    <w:p w14:paraId="5AA64C37" w14:textId="11AC5A46" w:rsidR="00140C3B" w:rsidRPr="00B97BB8" w:rsidRDefault="00FF5155">
      <w:r w:rsidRPr="00B97BB8">
        <w:t xml:space="preserve">A friend of mine wanted </w:t>
      </w:r>
      <w:r w:rsidR="00C70A40" w:rsidRPr="00B97BB8">
        <w:t>to keep logs of his power consumption</w:t>
      </w:r>
      <w:r w:rsidR="00CF567D" w:rsidRPr="00B97BB8">
        <w:t>.</w:t>
      </w:r>
    </w:p>
    <w:p w14:paraId="5ECFAC77" w14:textId="5B95BA15" w:rsidR="00CF567D" w:rsidRPr="00B97BB8" w:rsidRDefault="00CF567D">
      <w:r w:rsidRPr="00B97BB8">
        <w:t xml:space="preserve">He </w:t>
      </w:r>
      <w:r w:rsidR="00991C55" w:rsidRPr="00B97BB8">
        <w:t xml:space="preserve">also wanted to make sure the wattage of </w:t>
      </w:r>
      <w:r w:rsidR="00895958" w:rsidRPr="00B97BB8">
        <w:t>appliances</w:t>
      </w:r>
      <w:r w:rsidR="00991C55" w:rsidRPr="00B97BB8">
        <w:t xml:space="preserve"> is what </w:t>
      </w:r>
      <w:r w:rsidR="00895958" w:rsidRPr="00B97BB8">
        <w:t xml:space="preserve">they state they are. </w:t>
      </w:r>
    </w:p>
    <w:p w14:paraId="1A10AC72" w14:textId="4EC5056D" w:rsidR="00DC0800" w:rsidRPr="00B97BB8" w:rsidRDefault="00DC0800">
      <w:r w:rsidRPr="00B97BB8">
        <w:t>As he has not got a smart meter</w:t>
      </w:r>
      <w:r w:rsidR="00DF0CD5" w:rsidRPr="00B97BB8">
        <w:t xml:space="preserve"> (even if he did, there would not be a log every second), he asked </w:t>
      </w:r>
      <w:r w:rsidR="002D2D11" w:rsidRPr="00B97BB8">
        <w:t>if I could come up with a solution.</w:t>
      </w:r>
    </w:p>
    <w:p w14:paraId="776E178D" w14:textId="18F8F62A" w:rsidR="007A1D36" w:rsidRPr="00B97BB8" w:rsidRDefault="007A1D36">
      <w:r w:rsidRPr="00B97BB8">
        <w:t xml:space="preserve">He would prefer it to be </w:t>
      </w:r>
      <w:r w:rsidR="0085758E" w:rsidRPr="00B97BB8">
        <w:t>Wi-Fi</w:t>
      </w:r>
      <w:r w:rsidRPr="00B97BB8">
        <w:t xml:space="preserve">, so the PC does not have to be moved next to the power </w:t>
      </w:r>
      <w:r w:rsidR="0085758E" w:rsidRPr="00B97BB8">
        <w:t>monitor.</w:t>
      </w:r>
    </w:p>
    <w:p w14:paraId="2C08A227" w14:textId="60E08938" w:rsidR="002D2D11" w:rsidRPr="00B97BB8" w:rsidRDefault="0085758E">
      <w:r w:rsidRPr="00B97BB8">
        <w:t>So,</w:t>
      </w:r>
      <w:r w:rsidR="00F20BFC" w:rsidRPr="00B97BB8">
        <w:t xml:space="preserve"> the Mains Po</w:t>
      </w:r>
      <w:r w:rsidR="0046244A" w:rsidRPr="00B97BB8">
        <w:t>w</w:t>
      </w:r>
      <w:r w:rsidR="00F20BFC" w:rsidRPr="00B97BB8">
        <w:t>er Mon</w:t>
      </w:r>
      <w:r w:rsidR="0046244A" w:rsidRPr="00B97BB8">
        <w:t xml:space="preserve">itor was </w:t>
      </w:r>
      <w:r w:rsidR="000C18F7" w:rsidRPr="00B97BB8">
        <w:t>developed</w:t>
      </w:r>
      <w:r w:rsidR="0046244A" w:rsidRPr="00B97BB8">
        <w:t>.</w:t>
      </w:r>
    </w:p>
    <w:p w14:paraId="36380727" w14:textId="16369C25" w:rsidR="00196EBF" w:rsidRPr="00B97BB8" w:rsidRDefault="000C18F7">
      <w:r w:rsidRPr="00B97BB8">
        <w:t>It uses an ESP32</w:t>
      </w:r>
      <w:r w:rsidR="00977351" w:rsidRPr="00B97BB8">
        <w:t xml:space="preserve"> </w:t>
      </w:r>
      <w:r w:rsidR="00104A21" w:rsidRPr="00B97BB8">
        <w:t>module</w:t>
      </w:r>
      <w:r w:rsidR="00196EBF" w:rsidRPr="00B97BB8">
        <w:t xml:space="preserve"> with integrated </w:t>
      </w:r>
      <w:r w:rsidR="0085758E" w:rsidRPr="00B97BB8">
        <w:t>Wi-Fi</w:t>
      </w:r>
      <w:r w:rsidR="004B1FE1" w:rsidRPr="00B97BB8">
        <w:t xml:space="preserve">. </w:t>
      </w:r>
    </w:p>
    <w:p w14:paraId="1C9E5A42" w14:textId="5A7C649D" w:rsidR="000C18F7" w:rsidRPr="00B97BB8" w:rsidRDefault="0085758E">
      <w:r w:rsidRPr="00B97BB8">
        <w:t>I am</w:t>
      </w:r>
      <w:r w:rsidR="004B1FE1" w:rsidRPr="00B97BB8">
        <w:t xml:space="preserve"> using a </w:t>
      </w:r>
      <w:proofErr w:type="spellStart"/>
      <w:r w:rsidR="004B1FE1" w:rsidRPr="00B97BB8">
        <w:t>Wroom</w:t>
      </w:r>
      <w:proofErr w:type="spellEnd"/>
      <w:r w:rsidR="004B1FE1" w:rsidRPr="00B97BB8">
        <w:t xml:space="preserve"> </w:t>
      </w:r>
      <w:r w:rsidR="00977351" w:rsidRPr="00B97BB8">
        <w:t xml:space="preserve">version, but the </w:t>
      </w:r>
      <w:proofErr w:type="spellStart"/>
      <w:r w:rsidR="00977351" w:rsidRPr="00B97BB8">
        <w:t>Lolin</w:t>
      </w:r>
      <w:proofErr w:type="spellEnd"/>
      <w:r w:rsidR="00977351" w:rsidRPr="00B97BB8">
        <w:t xml:space="preserve"> will work just as well</w:t>
      </w:r>
      <w:r w:rsidR="00BF650A" w:rsidRPr="00B97BB8">
        <w:t>.</w:t>
      </w:r>
    </w:p>
    <w:p w14:paraId="08E8304F" w14:textId="25E340BC" w:rsidR="004B4E2B" w:rsidRPr="004B4E2B" w:rsidRDefault="00676C61" w:rsidP="00676C61">
      <w:pPr>
        <w:rPr>
          <w:b/>
          <w:bCs/>
        </w:rPr>
      </w:pPr>
      <w:r w:rsidRPr="00676C61">
        <w:rPr>
          <w:b/>
          <w:bCs/>
        </w:rPr>
        <w:t>Hardware</w:t>
      </w:r>
      <w:r>
        <w:rPr>
          <w:b/>
          <w:bCs/>
        </w:rPr>
        <w:t>:</w:t>
      </w:r>
    </w:p>
    <w:p w14:paraId="74BD81A6" w14:textId="0889C7D6" w:rsidR="009D36DD" w:rsidRDefault="00280C1A" w:rsidP="00676C61">
      <w:r>
        <w:t xml:space="preserve">ESP32 Wroom-32 </w:t>
      </w:r>
      <w:r w:rsidR="00CF31AC">
        <w:t xml:space="preserve">Module.  </w:t>
      </w:r>
      <w:r w:rsidR="005D4920">
        <w:t>(</w:t>
      </w:r>
      <w:r w:rsidR="00CF31AC">
        <w:t>Other ESP32</w:t>
      </w:r>
      <w:r w:rsidR="005D4920">
        <w:t xml:space="preserve"> modules can be use</w:t>
      </w:r>
      <w:r w:rsidR="000311F2">
        <w:t>d)</w:t>
      </w:r>
    </w:p>
    <w:p w14:paraId="7CD6A6A4" w14:textId="28C40189" w:rsidR="004510BA" w:rsidRDefault="009D36DD" w:rsidP="00676C61">
      <w:r>
        <w:t>Solderless Breadboard</w:t>
      </w:r>
    </w:p>
    <w:p w14:paraId="027B9F5E" w14:textId="1ED30D54" w:rsidR="000311F2" w:rsidRDefault="00617D28" w:rsidP="00676C61">
      <w:r>
        <w:t>Micro USB LEAD</w:t>
      </w:r>
    </w:p>
    <w:p w14:paraId="68C62A21" w14:textId="72608B8D" w:rsidR="00676C61" w:rsidRDefault="00676C61" w:rsidP="00676C61">
      <w:r>
        <w:t xml:space="preserve">4x Male / Female Dupont </w:t>
      </w:r>
      <w:r w:rsidR="004510BA">
        <w:t>Jumper Wires</w:t>
      </w:r>
    </w:p>
    <w:p w14:paraId="126E3783" w14:textId="460705BC" w:rsidR="00835138" w:rsidRPr="009321B2" w:rsidRDefault="00835138" w:rsidP="00676C61">
      <w:r>
        <w:t xml:space="preserve">Mains rated </w:t>
      </w:r>
      <w:r w:rsidR="004B4E2B">
        <w:t>twin</w:t>
      </w:r>
      <w:r w:rsidR="00105895">
        <w:t>-</w:t>
      </w:r>
      <w:r w:rsidR="004B4E2B">
        <w:t>core</w:t>
      </w:r>
      <w:r w:rsidR="000C4A9A">
        <w:t xml:space="preserve"> cable </w:t>
      </w:r>
      <w:r w:rsidR="00FF26CD">
        <w:t xml:space="preserve">protected </w:t>
      </w:r>
      <w:r w:rsidR="00980E2D">
        <w:t xml:space="preserve">with a </w:t>
      </w:r>
      <w:r w:rsidR="00FF26CD">
        <w:t xml:space="preserve">maximum </w:t>
      </w:r>
      <w:proofErr w:type="gramStart"/>
      <w:r w:rsidR="00FF26CD">
        <w:t>3 amp</w:t>
      </w:r>
      <w:proofErr w:type="gramEnd"/>
      <w:r w:rsidR="00FF26CD">
        <w:t xml:space="preserve"> fuse</w:t>
      </w:r>
      <w:r w:rsidR="00105895">
        <w:t>.</w:t>
      </w:r>
    </w:p>
    <w:p w14:paraId="6B27DB07" w14:textId="2042730D" w:rsidR="00825FA5" w:rsidRPr="00B97BB8" w:rsidRDefault="00850191">
      <w:r>
        <w:rPr>
          <w:b/>
          <w:bCs/>
        </w:rPr>
        <w:t>P</w:t>
      </w:r>
      <w:r w:rsidR="00BF650A" w:rsidRPr="00B97BB8">
        <w:t xml:space="preserve">ower monitor </w:t>
      </w:r>
      <w:r w:rsidR="00F932A9" w:rsidRPr="00B97BB8">
        <w:t>PZEM-004T</w:t>
      </w:r>
      <w:r w:rsidR="0006728F" w:rsidRPr="00B97BB8">
        <w:t xml:space="preserve">. </w:t>
      </w:r>
    </w:p>
    <w:p w14:paraId="58551111" w14:textId="12948398" w:rsidR="0006728F" w:rsidRPr="00B97BB8" w:rsidRDefault="0006728F">
      <w:r w:rsidRPr="00B97BB8">
        <w:t xml:space="preserve">The version I bought has a plastic enclosure (Vital to </w:t>
      </w:r>
      <w:r w:rsidR="005564F7" w:rsidRPr="00B97BB8">
        <w:t xml:space="preserve">prevent mains shock) and a 100A </w:t>
      </w:r>
      <w:r w:rsidR="006B024E" w:rsidRPr="00B97BB8">
        <w:t>Sp</w:t>
      </w:r>
      <w:r w:rsidR="007A1D36" w:rsidRPr="00B97BB8">
        <w:t>l</w:t>
      </w:r>
      <w:r w:rsidR="00F167A3" w:rsidRPr="00B97BB8">
        <w:t>it transformer:</w:t>
      </w:r>
    </w:p>
    <w:p w14:paraId="28C488B4" w14:textId="40732EF3" w:rsidR="00F167A3" w:rsidRPr="00B97BB8" w:rsidRDefault="009A729F">
      <w:r>
        <w:rPr>
          <w:noProof/>
        </w:rPr>
        <w:drawing>
          <wp:inline distT="0" distB="0" distL="0" distR="0" wp14:anchorId="25FC53FE" wp14:editId="0E68ACF7">
            <wp:extent cx="4029075" cy="215319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363" cy="2159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C5B4F" w14:textId="294D2404" w:rsidR="00FD7052" w:rsidRPr="00B97BB8" w:rsidRDefault="0091273B">
      <w:pPr>
        <w:rPr>
          <w:b/>
          <w:bCs/>
        </w:rPr>
      </w:pPr>
      <w:r w:rsidRPr="00B97BB8">
        <w:rPr>
          <w:b/>
          <w:bCs/>
        </w:rPr>
        <w:t>PZEM-004T connections</w:t>
      </w:r>
      <w:r w:rsidR="007C55C5" w:rsidRPr="00B97BB8">
        <w:rPr>
          <w:b/>
          <w:bCs/>
        </w:rPr>
        <w:t xml:space="preserve"> </w:t>
      </w:r>
      <w:r w:rsidR="0060110A" w:rsidRPr="00B97BB8">
        <w:rPr>
          <w:b/>
          <w:bCs/>
        </w:rPr>
        <w:t>(</w:t>
      </w:r>
      <w:r w:rsidR="00C221D8" w:rsidRPr="00B97BB8">
        <w:rPr>
          <w:b/>
          <w:bCs/>
        </w:rPr>
        <w:t>Isolated 3V3</w:t>
      </w:r>
      <w:r w:rsidR="007C55C5" w:rsidRPr="00B97BB8">
        <w:rPr>
          <w:b/>
          <w:bCs/>
        </w:rPr>
        <w:t xml:space="preserve"> </w:t>
      </w:r>
      <w:proofErr w:type="gramStart"/>
      <w:r w:rsidR="00721A4C" w:rsidRPr="00B97BB8">
        <w:rPr>
          <w:b/>
          <w:bCs/>
        </w:rPr>
        <w:t xml:space="preserve">side)  </w:t>
      </w:r>
      <w:r w:rsidR="00A85673" w:rsidRPr="00B97BB8">
        <w:rPr>
          <w:b/>
          <w:bCs/>
        </w:rPr>
        <w:t xml:space="preserve"> </w:t>
      </w:r>
      <w:proofErr w:type="gramEnd"/>
      <w:r w:rsidR="00A85673" w:rsidRPr="00B97BB8">
        <w:rPr>
          <w:b/>
          <w:bCs/>
        </w:rPr>
        <w:t xml:space="preserve">                               Esp32 </w:t>
      </w:r>
      <w:r w:rsidR="0085758E" w:rsidRPr="00B97BB8">
        <w:rPr>
          <w:b/>
          <w:bCs/>
        </w:rPr>
        <w:t>Wi-Fi</w:t>
      </w:r>
      <w:r w:rsidR="00A85673" w:rsidRPr="00B97BB8">
        <w:rPr>
          <w:b/>
          <w:bCs/>
        </w:rPr>
        <w:t xml:space="preserve"> board</w:t>
      </w:r>
    </w:p>
    <w:p w14:paraId="61AD1C34" w14:textId="2F078EA8" w:rsidR="00C221D8" w:rsidRPr="00B97BB8" w:rsidRDefault="00F14680" w:rsidP="00E6457C">
      <w:pPr>
        <w:ind w:left="720" w:firstLine="720"/>
      </w:pPr>
      <w:r w:rsidRPr="00B97BB8">
        <w:t>5V</w:t>
      </w:r>
      <w:r w:rsidR="00E6457C" w:rsidRPr="00B97BB8">
        <w:tab/>
      </w:r>
      <w:r w:rsidR="00E6457C" w:rsidRPr="00B97BB8">
        <w:tab/>
      </w:r>
      <w:r w:rsidR="00E6457C" w:rsidRPr="00B97BB8">
        <w:tab/>
      </w:r>
      <w:r w:rsidR="00E6457C" w:rsidRPr="00B97BB8">
        <w:tab/>
      </w:r>
      <w:r w:rsidR="00E6457C" w:rsidRPr="00B97BB8">
        <w:tab/>
      </w:r>
      <w:r w:rsidR="00E6457C" w:rsidRPr="00B97BB8">
        <w:tab/>
        <w:t xml:space="preserve">          </w:t>
      </w:r>
      <w:r w:rsidR="0085217A" w:rsidRPr="00B97BB8">
        <w:t xml:space="preserve">   </w:t>
      </w:r>
      <w:r w:rsidR="00E6457C" w:rsidRPr="00B97BB8">
        <w:t>3V3</w:t>
      </w:r>
    </w:p>
    <w:p w14:paraId="1BF389CE" w14:textId="4FF89B5F" w:rsidR="00E6457C" w:rsidRPr="00B97BB8" w:rsidRDefault="0085217A" w:rsidP="00E6457C">
      <w:pPr>
        <w:ind w:left="720" w:firstLine="720"/>
      </w:pPr>
      <w:r w:rsidRPr="00B97BB8">
        <w:t>RX</w:t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  <w:t>27</w:t>
      </w:r>
    </w:p>
    <w:p w14:paraId="0F6D6B46" w14:textId="1A8935ED" w:rsidR="0085217A" w:rsidRPr="00B97BB8" w:rsidRDefault="0038104D" w:rsidP="00E6457C">
      <w:pPr>
        <w:ind w:left="720" w:firstLine="720"/>
      </w:pPr>
      <w:r w:rsidRPr="00B97BB8">
        <w:t>TX</w:t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  <w:t>14</w:t>
      </w:r>
    </w:p>
    <w:p w14:paraId="1CE68876" w14:textId="312F05BC" w:rsidR="0038104D" w:rsidRPr="00B97BB8" w:rsidRDefault="0038104D" w:rsidP="00E6457C">
      <w:pPr>
        <w:ind w:left="720" w:firstLine="720"/>
      </w:pPr>
      <w:r w:rsidRPr="00B97BB8">
        <w:t>GND</w:t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</w:r>
      <w:r w:rsidRPr="00B97BB8">
        <w:tab/>
      </w:r>
      <w:proofErr w:type="spellStart"/>
      <w:r w:rsidR="00F83F7B" w:rsidRPr="00B97BB8">
        <w:t>GND</w:t>
      </w:r>
      <w:proofErr w:type="spellEnd"/>
    </w:p>
    <w:p w14:paraId="73FBCFA4" w14:textId="60C02A4A" w:rsidR="00E93E56" w:rsidRPr="00B97BB8" w:rsidRDefault="009445C4" w:rsidP="00E93E56">
      <w:pPr>
        <w:rPr>
          <w:b/>
          <w:bCs/>
        </w:rPr>
      </w:pPr>
      <w:r w:rsidRPr="00B97BB8">
        <w:rPr>
          <w:b/>
          <w:bCs/>
        </w:rPr>
        <w:lastRenderedPageBreak/>
        <w:t>PZEM-004T connections (Mains side</w:t>
      </w:r>
      <w:r w:rsidR="00B35381" w:rsidRPr="00B97BB8">
        <w:rPr>
          <w:b/>
          <w:bCs/>
        </w:rPr>
        <w:t>,</w:t>
      </w:r>
      <w:r w:rsidR="00AB31FB" w:rsidRPr="00B97BB8">
        <w:rPr>
          <w:b/>
          <w:bCs/>
        </w:rPr>
        <w:t xml:space="preserve"> </w:t>
      </w:r>
      <w:r w:rsidR="00DB5EA1">
        <w:rPr>
          <w:b/>
          <w:bCs/>
        </w:rPr>
        <w:t xml:space="preserve">on the right, </w:t>
      </w:r>
      <w:r w:rsidR="00AB31FB" w:rsidRPr="00B97BB8">
        <w:rPr>
          <w:b/>
          <w:bCs/>
        </w:rPr>
        <w:t>from to</w:t>
      </w:r>
      <w:r w:rsidR="00B35381" w:rsidRPr="00B97BB8">
        <w:rPr>
          <w:b/>
          <w:bCs/>
        </w:rPr>
        <w:t>p to bottom</w:t>
      </w:r>
      <w:r w:rsidRPr="00B97BB8">
        <w:rPr>
          <w:b/>
          <w:bCs/>
        </w:rPr>
        <w:t>)</w:t>
      </w:r>
    </w:p>
    <w:p w14:paraId="23E875A6" w14:textId="251A3ABB" w:rsidR="00B35381" w:rsidRPr="00B97BB8" w:rsidRDefault="00745EE1" w:rsidP="00745EE1">
      <w:r w:rsidRPr="00B97BB8">
        <w:tab/>
      </w:r>
      <w:r w:rsidRPr="00B97BB8">
        <w:tab/>
        <w:t>Live</w:t>
      </w:r>
    </w:p>
    <w:p w14:paraId="07C2D32A" w14:textId="3BAE274F" w:rsidR="007D52B6" w:rsidRDefault="00745EE1" w:rsidP="00745EE1">
      <w:r w:rsidRPr="00B97BB8">
        <w:tab/>
      </w:r>
      <w:r w:rsidRPr="00B97BB8">
        <w:tab/>
      </w:r>
      <w:r w:rsidR="007D52B6" w:rsidRPr="00B97BB8">
        <w:t>Neutral</w:t>
      </w:r>
    </w:p>
    <w:p w14:paraId="2326CB0E" w14:textId="2BC88A2E" w:rsidR="0085758E" w:rsidRDefault="0085758E" w:rsidP="00745EE1">
      <w:r>
        <w:tab/>
      </w:r>
      <w:r>
        <w:tab/>
      </w:r>
      <w:r w:rsidR="000F1101">
        <w:t xml:space="preserve">Current </w:t>
      </w:r>
      <w:r w:rsidR="009A5A5B">
        <w:t>Transformer (Any connection)</w:t>
      </w:r>
    </w:p>
    <w:p w14:paraId="5B18E4BF" w14:textId="77777777" w:rsidR="006817B9" w:rsidRDefault="009A5A5B" w:rsidP="00117C55">
      <w:r>
        <w:tab/>
      </w:r>
      <w:r>
        <w:tab/>
      </w:r>
      <w:r w:rsidR="000F1101">
        <w:t xml:space="preserve">Current </w:t>
      </w:r>
      <w:r>
        <w:t>Transformer (Any connection)</w:t>
      </w:r>
    </w:p>
    <w:p w14:paraId="171A478D" w14:textId="24738954" w:rsidR="00212B01" w:rsidRPr="003318BC" w:rsidRDefault="00212B01" w:rsidP="00117C55">
      <w:pPr>
        <w:rPr>
          <w:color w:val="FF0000"/>
          <w:sz w:val="28"/>
          <w:szCs w:val="28"/>
        </w:rPr>
      </w:pPr>
      <w:r w:rsidRPr="003318BC">
        <w:rPr>
          <w:color w:val="FF0000"/>
          <w:sz w:val="28"/>
          <w:szCs w:val="28"/>
        </w:rPr>
        <w:t>IMPORTANT</w:t>
      </w:r>
      <w:r w:rsidR="0024670A" w:rsidRPr="003318BC">
        <w:rPr>
          <w:color w:val="FF0000"/>
          <w:sz w:val="28"/>
          <w:szCs w:val="28"/>
        </w:rPr>
        <w:t xml:space="preserve"> HEALTH WARNING</w:t>
      </w:r>
      <w:r w:rsidRPr="003318BC">
        <w:rPr>
          <w:color w:val="FF0000"/>
          <w:sz w:val="28"/>
          <w:szCs w:val="28"/>
        </w:rPr>
        <w:t>:</w:t>
      </w:r>
      <w:r w:rsidR="0024670A" w:rsidRPr="003318BC">
        <w:rPr>
          <w:color w:val="FF0000"/>
          <w:sz w:val="28"/>
          <w:szCs w:val="28"/>
        </w:rPr>
        <w:t xml:space="preserve"> Mains can kill. Only attempt this project </w:t>
      </w:r>
      <w:r w:rsidR="00FB7C78" w:rsidRPr="003318BC">
        <w:rPr>
          <w:color w:val="FF0000"/>
          <w:sz w:val="28"/>
          <w:szCs w:val="28"/>
        </w:rPr>
        <w:t>if you are comp</w:t>
      </w:r>
      <w:r w:rsidR="00012B8F" w:rsidRPr="003318BC">
        <w:rPr>
          <w:color w:val="FF0000"/>
          <w:sz w:val="28"/>
          <w:szCs w:val="28"/>
        </w:rPr>
        <w:t>ete</w:t>
      </w:r>
      <w:r w:rsidR="00FB7C78" w:rsidRPr="003318BC">
        <w:rPr>
          <w:color w:val="FF0000"/>
          <w:sz w:val="28"/>
          <w:szCs w:val="28"/>
        </w:rPr>
        <w:t>nt at mains wiring!</w:t>
      </w:r>
    </w:p>
    <w:p w14:paraId="634BB4ED" w14:textId="577AE1C6" w:rsidR="00FB7C78" w:rsidRDefault="004D7D2F" w:rsidP="00117C55">
      <w:pPr>
        <w:rPr>
          <w:color w:val="FF0000"/>
          <w:sz w:val="28"/>
          <w:szCs w:val="28"/>
        </w:rPr>
      </w:pPr>
      <w:r w:rsidRPr="003318BC">
        <w:rPr>
          <w:color w:val="FF0000"/>
          <w:sz w:val="28"/>
          <w:szCs w:val="28"/>
        </w:rPr>
        <w:t>I would re</w:t>
      </w:r>
      <w:r w:rsidR="00012B8F" w:rsidRPr="003318BC">
        <w:rPr>
          <w:color w:val="FF0000"/>
          <w:sz w:val="28"/>
          <w:szCs w:val="28"/>
        </w:rPr>
        <w:t>commen</w:t>
      </w:r>
      <w:r w:rsidRPr="003318BC">
        <w:rPr>
          <w:color w:val="FF0000"/>
          <w:sz w:val="28"/>
          <w:szCs w:val="28"/>
        </w:rPr>
        <w:t xml:space="preserve">d the mains of </w:t>
      </w:r>
      <w:r w:rsidRPr="003318BC">
        <w:rPr>
          <w:b/>
          <w:bCs/>
          <w:color w:val="FF0000"/>
          <w:sz w:val="28"/>
          <w:szCs w:val="28"/>
        </w:rPr>
        <w:t>PZEM-004</w:t>
      </w:r>
      <w:proofErr w:type="gramStart"/>
      <w:r w:rsidRPr="003318BC">
        <w:rPr>
          <w:b/>
          <w:bCs/>
          <w:color w:val="FF0000"/>
          <w:sz w:val="28"/>
          <w:szCs w:val="28"/>
        </w:rPr>
        <w:t xml:space="preserve">T </w:t>
      </w:r>
      <w:r w:rsidRPr="003318BC">
        <w:rPr>
          <w:color w:val="FF0000"/>
          <w:sz w:val="28"/>
          <w:szCs w:val="28"/>
        </w:rPr>
        <w:t xml:space="preserve"> to</w:t>
      </w:r>
      <w:proofErr w:type="gramEnd"/>
      <w:r w:rsidRPr="003318BC">
        <w:rPr>
          <w:color w:val="FF0000"/>
          <w:sz w:val="28"/>
          <w:szCs w:val="28"/>
        </w:rPr>
        <w:t xml:space="preserve"> be </w:t>
      </w:r>
      <w:r w:rsidR="00BA2678" w:rsidRPr="003318BC">
        <w:rPr>
          <w:color w:val="FF0000"/>
          <w:sz w:val="28"/>
          <w:szCs w:val="28"/>
        </w:rPr>
        <w:t>wired to</w:t>
      </w:r>
      <w:r w:rsidR="00FB7C78" w:rsidRPr="003318BC">
        <w:rPr>
          <w:color w:val="FF0000"/>
          <w:sz w:val="28"/>
          <w:szCs w:val="28"/>
        </w:rPr>
        <w:t xml:space="preserve"> a </w:t>
      </w:r>
      <w:r w:rsidRPr="003318BC">
        <w:rPr>
          <w:color w:val="FF0000"/>
          <w:sz w:val="28"/>
          <w:szCs w:val="28"/>
        </w:rPr>
        <w:t xml:space="preserve">3 amp </w:t>
      </w:r>
      <w:r w:rsidR="00BA2678" w:rsidRPr="003318BC">
        <w:rPr>
          <w:color w:val="FF0000"/>
          <w:sz w:val="28"/>
          <w:szCs w:val="28"/>
        </w:rPr>
        <w:t xml:space="preserve">fused mains </w:t>
      </w:r>
      <w:r w:rsidR="00012B8F" w:rsidRPr="003318BC">
        <w:rPr>
          <w:color w:val="FF0000"/>
          <w:sz w:val="28"/>
          <w:szCs w:val="28"/>
        </w:rPr>
        <w:t>plug.</w:t>
      </w:r>
      <w:r w:rsidR="0015520B">
        <w:rPr>
          <w:color w:val="FF0000"/>
          <w:sz w:val="28"/>
          <w:szCs w:val="28"/>
        </w:rPr>
        <w:t xml:space="preserve"> </w:t>
      </w:r>
    </w:p>
    <w:p w14:paraId="20343AC1" w14:textId="34BCBC7D" w:rsidR="0015520B" w:rsidRDefault="0015520B" w:rsidP="00117C5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Only purchase the </w:t>
      </w:r>
      <w:r w:rsidR="00D479A4" w:rsidRPr="003318BC">
        <w:rPr>
          <w:b/>
          <w:bCs/>
          <w:color w:val="FF0000"/>
          <w:sz w:val="28"/>
          <w:szCs w:val="28"/>
        </w:rPr>
        <w:t>PZEM-004</w:t>
      </w:r>
      <w:proofErr w:type="gramStart"/>
      <w:r w:rsidR="00D479A4" w:rsidRPr="003318BC">
        <w:rPr>
          <w:b/>
          <w:bCs/>
          <w:color w:val="FF0000"/>
          <w:sz w:val="28"/>
          <w:szCs w:val="28"/>
        </w:rPr>
        <w:t xml:space="preserve">T </w:t>
      </w:r>
      <w:r w:rsidR="00D479A4" w:rsidRPr="003318BC">
        <w:rPr>
          <w:color w:val="FF0000"/>
          <w:sz w:val="28"/>
          <w:szCs w:val="28"/>
        </w:rPr>
        <w:t xml:space="preserve"> </w:t>
      </w:r>
      <w:r w:rsidR="00D479A4">
        <w:rPr>
          <w:color w:val="FF0000"/>
          <w:sz w:val="28"/>
          <w:szCs w:val="28"/>
        </w:rPr>
        <w:t>that</w:t>
      </w:r>
      <w:proofErr w:type="gramEnd"/>
      <w:r w:rsidR="00D479A4">
        <w:rPr>
          <w:color w:val="FF0000"/>
          <w:sz w:val="28"/>
          <w:szCs w:val="28"/>
        </w:rPr>
        <w:t xml:space="preserve"> has a plastic casing </w:t>
      </w:r>
    </w:p>
    <w:p w14:paraId="4797E48C" w14:textId="6F71E559" w:rsidR="008C7561" w:rsidRDefault="00733D06" w:rsidP="00117C5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te:</w:t>
      </w:r>
    </w:p>
    <w:p w14:paraId="7F787745" w14:textId="23FC72AD" w:rsidR="00733D06" w:rsidRPr="00081D4E" w:rsidRDefault="00733D06" w:rsidP="00117C55">
      <w:pPr>
        <w:rPr>
          <w:sz w:val="24"/>
          <w:szCs w:val="24"/>
        </w:rPr>
      </w:pPr>
      <w:r w:rsidRPr="00081D4E">
        <w:rPr>
          <w:sz w:val="24"/>
          <w:szCs w:val="24"/>
        </w:rPr>
        <w:t xml:space="preserve">The </w:t>
      </w:r>
      <w:r w:rsidR="00E5348C" w:rsidRPr="00081D4E">
        <w:rPr>
          <w:sz w:val="24"/>
          <w:szCs w:val="24"/>
        </w:rPr>
        <w:t>split current t</w:t>
      </w:r>
      <w:r w:rsidR="008C0D9F" w:rsidRPr="00081D4E">
        <w:rPr>
          <w:sz w:val="24"/>
          <w:szCs w:val="24"/>
        </w:rPr>
        <w:t>r</w:t>
      </w:r>
      <w:r w:rsidR="00E5348C" w:rsidRPr="00081D4E">
        <w:rPr>
          <w:sz w:val="24"/>
          <w:szCs w:val="24"/>
        </w:rPr>
        <w:t xml:space="preserve">ansformer only </w:t>
      </w:r>
      <w:r w:rsidR="00081D4E" w:rsidRPr="00081D4E">
        <w:rPr>
          <w:sz w:val="24"/>
          <w:szCs w:val="24"/>
        </w:rPr>
        <w:t>clips onto</w:t>
      </w:r>
      <w:r w:rsidR="00A736B7" w:rsidRPr="00081D4E">
        <w:rPr>
          <w:sz w:val="24"/>
          <w:szCs w:val="24"/>
        </w:rPr>
        <w:t xml:space="preserve"> </w:t>
      </w:r>
      <w:r w:rsidR="00A351E7" w:rsidRPr="00081D4E">
        <w:rPr>
          <w:sz w:val="24"/>
          <w:szCs w:val="24"/>
        </w:rPr>
        <w:t>a sing</w:t>
      </w:r>
      <w:r w:rsidR="008C0D9F" w:rsidRPr="00081D4E">
        <w:rPr>
          <w:sz w:val="24"/>
          <w:szCs w:val="24"/>
        </w:rPr>
        <w:t>l</w:t>
      </w:r>
      <w:r w:rsidR="00A351E7" w:rsidRPr="00081D4E">
        <w:rPr>
          <w:sz w:val="24"/>
          <w:szCs w:val="24"/>
        </w:rPr>
        <w:t xml:space="preserve">e wire </w:t>
      </w:r>
      <w:r w:rsidR="00A736B7" w:rsidRPr="00081D4E">
        <w:rPr>
          <w:sz w:val="24"/>
          <w:szCs w:val="24"/>
        </w:rPr>
        <w:t xml:space="preserve">of </w:t>
      </w:r>
      <w:r w:rsidR="00081D4E" w:rsidRPr="00081D4E">
        <w:rPr>
          <w:sz w:val="24"/>
          <w:szCs w:val="24"/>
        </w:rPr>
        <w:t xml:space="preserve">the </w:t>
      </w:r>
      <w:r w:rsidR="00A736B7" w:rsidRPr="00081D4E">
        <w:rPr>
          <w:sz w:val="24"/>
          <w:szCs w:val="24"/>
        </w:rPr>
        <w:t>cons</w:t>
      </w:r>
      <w:r w:rsidR="003829B5" w:rsidRPr="00081D4E">
        <w:rPr>
          <w:sz w:val="24"/>
          <w:szCs w:val="24"/>
        </w:rPr>
        <w:t>um</w:t>
      </w:r>
      <w:r w:rsidR="008C0D9F" w:rsidRPr="00081D4E">
        <w:rPr>
          <w:sz w:val="24"/>
          <w:szCs w:val="24"/>
        </w:rPr>
        <w:t>e</w:t>
      </w:r>
      <w:r w:rsidR="003829B5" w:rsidRPr="00081D4E">
        <w:rPr>
          <w:sz w:val="24"/>
          <w:szCs w:val="24"/>
        </w:rPr>
        <w:t>r uni</w:t>
      </w:r>
      <w:r w:rsidR="008C0D9F" w:rsidRPr="00081D4E">
        <w:rPr>
          <w:sz w:val="24"/>
          <w:szCs w:val="24"/>
        </w:rPr>
        <w:t>t</w:t>
      </w:r>
      <w:r w:rsidR="00081D4E" w:rsidRPr="00081D4E">
        <w:rPr>
          <w:sz w:val="24"/>
          <w:szCs w:val="24"/>
        </w:rPr>
        <w:t>:</w:t>
      </w:r>
    </w:p>
    <w:p w14:paraId="703ADB4F" w14:textId="14BD666B" w:rsidR="008C7561" w:rsidRDefault="00081D4E" w:rsidP="00117C55">
      <w:pPr>
        <w:rPr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1EA0EB4E" wp14:editId="64017C89">
            <wp:extent cx="2944144" cy="3076575"/>
            <wp:effectExtent l="0" t="0" r="8890" b="0"/>
            <wp:docPr id="20" name="Picture 20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488" cy="308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8F830" w14:textId="77777777" w:rsidR="008C7561" w:rsidRPr="003318BC" w:rsidRDefault="008C7561" w:rsidP="00117C55">
      <w:pPr>
        <w:rPr>
          <w:color w:val="FF0000"/>
          <w:sz w:val="28"/>
          <w:szCs w:val="28"/>
        </w:rPr>
      </w:pPr>
    </w:p>
    <w:p w14:paraId="07F2541D" w14:textId="1126C32D" w:rsidR="008C4C02" w:rsidRPr="00B97BB8" w:rsidRDefault="00117C55" w:rsidP="00117C55">
      <w:r w:rsidRPr="00B97BB8">
        <w:t xml:space="preserve">You will notice that </w:t>
      </w:r>
      <w:r w:rsidR="00182548" w:rsidRPr="00B97BB8">
        <w:t xml:space="preserve">5V of PZEM-004T connects to </w:t>
      </w:r>
      <w:r w:rsidR="008C4C02" w:rsidRPr="00B97BB8">
        <w:t xml:space="preserve">3V3 of ESP32. </w:t>
      </w:r>
    </w:p>
    <w:p w14:paraId="733E906C" w14:textId="295B64BB" w:rsidR="007A1D36" w:rsidRPr="00B97BB8" w:rsidRDefault="008C4C02" w:rsidP="00117C55">
      <w:r w:rsidRPr="00B97BB8">
        <w:t>T</w:t>
      </w:r>
      <w:r w:rsidR="00AB0394">
        <w:t>hat</w:t>
      </w:r>
      <w:r w:rsidRPr="00B97BB8">
        <w:t xml:space="preserve"> is not a typo</w:t>
      </w:r>
      <w:r w:rsidR="007A1D36" w:rsidRPr="00B97BB8">
        <w:t>!</w:t>
      </w:r>
    </w:p>
    <w:p w14:paraId="2372D219" w14:textId="00F3ADFD" w:rsidR="00812A0E" w:rsidRPr="00B97BB8" w:rsidRDefault="00AB6B69" w:rsidP="00117C55">
      <w:r>
        <w:t>The Wi-Fi board</w:t>
      </w:r>
      <w:r w:rsidR="00D87688" w:rsidRPr="00B97BB8">
        <w:t xml:space="preserve"> supplies the power to the PZEM-004T</w:t>
      </w:r>
      <w:r w:rsidR="00812A0E" w:rsidRPr="00B97BB8">
        <w:t>, not the other way around.</w:t>
      </w:r>
    </w:p>
    <w:p w14:paraId="3C809DB7" w14:textId="79F078C4" w:rsidR="000E2A62" w:rsidRDefault="00812A0E" w:rsidP="00117C55">
      <w:r w:rsidRPr="00B97BB8">
        <w:t>Since the ESP32 pins are only 3V3 toler</w:t>
      </w:r>
      <w:r w:rsidR="00BA4234" w:rsidRPr="00B97BB8">
        <w:t>a</w:t>
      </w:r>
      <w:r w:rsidRPr="00B97BB8">
        <w:t>nt</w:t>
      </w:r>
      <w:r w:rsidR="00C64706" w:rsidRPr="00B97BB8">
        <w:t>,</w:t>
      </w:r>
      <w:r w:rsidRPr="00B97BB8">
        <w:t xml:space="preserve"> and the </w:t>
      </w:r>
      <w:r w:rsidR="00BA4234" w:rsidRPr="00B97BB8">
        <w:t xml:space="preserve">PZEM-004T works </w:t>
      </w:r>
      <w:r w:rsidR="00E27267" w:rsidRPr="00B97BB8">
        <w:t xml:space="preserve">just as well at </w:t>
      </w:r>
      <w:r w:rsidR="0020213C" w:rsidRPr="00B97BB8">
        <w:t>3V3.</w:t>
      </w:r>
    </w:p>
    <w:p w14:paraId="01D1AD30" w14:textId="74E55D2B" w:rsidR="00F83F7B" w:rsidRDefault="000E2A62" w:rsidP="00117C55">
      <w:r>
        <w:t xml:space="preserve">As </w:t>
      </w:r>
      <w:r w:rsidR="00E27267" w:rsidRPr="00B97BB8">
        <w:t>there is less hardware involved</w:t>
      </w:r>
      <w:r>
        <w:t xml:space="preserve">, </w:t>
      </w:r>
      <w:r w:rsidR="00E27267" w:rsidRPr="00B97BB8">
        <w:t xml:space="preserve">you </w:t>
      </w:r>
      <w:r w:rsidR="00B34234" w:rsidRPr="00B97BB8">
        <w:t>will not</w:t>
      </w:r>
      <w:r w:rsidR="00C64706" w:rsidRPr="00B97BB8">
        <w:t xml:space="preserve"> need to level shift. </w:t>
      </w:r>
      <w:r w:rsidR="008C4C02" w:rsidRPr="00B97BB8">
        <w:t xml:space="preserve">  </w:t>
      </w:r>
    </w:p>
    <w:p w14:paraId="0ED0A6C7" w14:textId="77777777" w:rsidR="0014644C" w:rsidRDefault="00003F34" w:rsidP="00117C55">
      <w:r>
        <w:t xml:space="preserve">As I am not an expert </w:t>
      </w:r>
      <w:r w:rsidR="001B4654">
        <w:t>in C or MODBUS</w:t>
      </w:r>
      <w:r w:rsidR="00E04F40">
        <w:t>,</w:t>
      </w:r>
      <w:r w:rsidR="001B4654">
        <w:t xml:space="preserve"> I need to find a nice simple solution</w:t>
      </w:r>
      <w:r w:rsidR="00E04F40">
        <w:t xml:space="preserve"> </w:t>
      </w:r>
      <w:r w:rsidR="00797DD4">
        <w:t>to</w:t>
      </w:r>
      <w:r w:rsidR="00E04F40">
        <w:t xml:space="preserve"> get the ESP32 programmed</w:t>
      </w:r>
      <w:r w:rsidR="0014644C">
        <w:t>.</w:t>
      </w:r>
    </w:p>
    <w:p w14:paraId="781D6D2C" w14:textId="7B568F4A" w:rsidR="00003F34" w:rsidRDefault="0014644C" w:rsidP="00117C55">
      <w:r>
        <w:lastRenderedPageBreak/>
        <w:t>S</w:t>
      </w:r>
      <w:r w:rsidR="00E04F40">
        <w:t xml:space="preserve">o not only does the hardware work, but it can also </w:t>
      </w:r>
      <w:r w:rsidR="005B56D4">
        <w:t>send the data via Wi-Fi to a PC.</w:t>
      </w:r>
    </w:p>
    <w:p w14:paraId="0C272692" w14:textId="365D4238" w:rsidR="000A6BEC" w:rsidRDefault="005B56D4" w:rsidP="00117C55">
      <w:r>
        <w:t xml:space="preserve">The PC can save </w:t>
      </w:r>
      <w:r w:rsidR="001C7129">
        <w:t>logfiles of power consumption</w:t>
      </w:r>
      <w:r w:rsidR="00364247">
        <w:t xml:space="preserve"> and </w:t>
      </w:r>
      <w:r w:rsidR="00752C4F">
        <w:t>display all the data in an eye</w:t>
      </w:r>
      <w:r w:rsidR="00AB6B69">
        <w:t>-</w:t>
      </w:r>
      <w:r w:rsidR="00752C4F">
        <w:t>pleasing format.</w:t>
      </w:r>
    </w:p>
    <w:p w14:paraId="1AFD231E" w14:textId="06A097C1" w:rsidR="005B56D4" w:rsidRDefault="000A6BEC" w:rsidP="00117C55">
      <w:r>
        <w:t>I decided Flowcode</w:t>
      </w:r>
      <w:r w:rsidR="00752C4F">
        <w:t xml:space="preserve"> </w:t>
      </w:r>
      <w:r w:rsidR="006D0E00">
        <w:t>would suit this application perfectly!</w:t>
      </w:r>
    </w:p>
    <w:p w14:paraId="6F935AB6" w14:textId="32C23945" w:rsidR="00412E62" w:rsidRDefault="00EE22EC" w:rsidP="00117C55">
      <w:r>
        <w:t>With Fl</w:t>
      </w:r>
      <w:r w:rsidR="002A64AB">
        <w:t>o</w:t>
      </w:r>
      <w:r>
        <w:t>wcode</w:t>
      </w:r>
      <w:r w:rsidR="002A64AB">
        <w:t>, you just create the flowcharts of what you want to do</w:t>
      </w:r>
      <w:r w:rsidR="00412E62">
        <w:t>, and it does a</w:t>
      </w:r>
      <w:r w:rsidR="00AB6B69">
        <w:t>l</w:t>
      </w:r>
      <w:r w:rsidR="00412E62">
        <w:t>l the rest for you.</w:t>
      </w:r>
    </w:p>
    <w:p w14:paraId="5B5E333E" w14:textId="68A12AE8" w:rsidR="0049464F" w:rsidRDefault="002D0EA6" w:rsidP="00117C55">
      <w:r>
        <w:t xml:space="preserve">You can get a free </w:t>
      </w:r>
      <w:r w:rsidR="00717D11">
        <w:t>30</w:t>
      </w:r>
      <w:r w:rsidR="007215AF">
        <w:t xml:space="preserve"> </w:t>
      </w:r>
      <w:r w:rsidR="00717D11">
        <w:t xml:space="preserve">day fully unlocked version from </w:t>
      </w:r>
      <w:hyperlink r:id="rId9" w:history="1">
        <w:r w:rsidR="00717D11" w:rsidRPr="00527C51">
          <w:rPr>
            <w:rStyle w:val="Hyperlink"/>
          </w:rPr>
          <w:t>this website</w:t>
        </w:r>
      </w:hyperlink>
      <w:r w:rsidR="00527C51">
        <w:t>.</w:t>
      </w:r>
    </w:p>
    <w:p w14:paraId="69876ED5" w14:textId="29143D20" w:rsidR="007215AF" w:rsidRDefault="007215AF" w:rsidP="00117C55">
      <w:r>
        <w:t xml:space="preserve">If you already had the free trial for </w:t>
      </w:r>
      <w:r w:rsidR="00593900">
        <w:t xml:space="preserve">the 30 </w:t>
      </w:r>
      <w:r w:rsidR="00721A4C">
        <w:t>days,</w:t>
      </w:r>
      <w:r w:rsidR="00593900">
        <w:t xml:space="preserve"> then to get this project working will cost a </w:t>
      </w:r>
      <w:r w:rsidR="00721A4C">
        <w:t>one-off</w:t>
      </w:r>
      <w:r w:rsidR="00593900">
        <w:t xml:space="preserve"> </w:t>
      </w:r>
      <w:r w:rsidR="008460C4">
        <w:t xml:space="preserve">cost of </w:t>
      </w:r>
      <w:proofErr w:type="gramStart"/>
      <w:r w:rsidR="008460C4">
        <w:t>£25</w:t>
      </w:r>
      <w:proofErr w:type="gramEnd"/>
    </w:p>
    <w:p w14:paraId="5AFEAC29" w14:textId="523B5BC3" w:rsidR="00BE04B3" w:rsidRDefault="008460C4" w:rsidP="00117C55">
      <w:r>
        <w:t>Th</w:t>
      </w:r>
      <w:r w:rsidR="00132476">
        <w:t>is</w:t>
      </w:r>
      <w:r>
        <w:t xml:space="preserve"> is because you will need </w:t>
      </w:r>
      <w:r w:rsidR="003278E4">
        <w:t xml:space="preserve">to purchase </w:t>
      </w:r>
      <w:r>
        <w:t>comms pack C</w:t>
      </w:r>
      <w:r w:rsidR="00BE04B3">
        <w:t xml:space="preserve"> for the Modbus communication.</w:t>
      </w:r>
    </w:p>
    <w:p w14:paraId="59EA8D8B" w14:textId="2BAB4C8E" w:rsidR="006D0E00" w:rsidRDefault="00F87F90" w:rsidP="00117C55">
      <w:r>
        <w:t>If</w:t>
      </w:r>
      <w:r w:rsidR="00427484">
        <w:t xml:space="preserve"> </w:t>
      </w:r>
      <w:r>
        <w:t xml:space="preserve">you look </w:t>
      </w:r>
      <w:hyperlink r:id="rId10" w:history="1">
        <w:r w:rsidRPr="00AC63E9">
          <w:rPr>
            <w:rStyle w:val="Hyperlink"/>
          </w:rPr>
          <w:t>here</w:t>
        </w:r>
      </w:hyperlink>
      <w:r>
        <w:t>, you will see what other communication protocol</w:t>
      </w:r>
      <w:r w:rsidR="00427484">
        <w:t xml:space="preserve">s comms pack C will cover. </w:t>
      </w:r>
    </w:p>
    <w:p w14:paraId="65A4ABF7" w14:textId="1E0E55DE" w:rsidR="00715605" w:rsidRDefault="00715605" w:rsidP="00117C55">
      <w:r>
        <w:t xml:space="preserve">I </w:t>
      </w:r>
      <w:r w:rsidR="005F49A1">
        <w:t>will not</w:t>
      </w:r>
      <w:r>
        <w:t xml:space="preserve"> be going into the basics of Flowcode for </w:t>
      </w:r>
      <w:r w:rsidR="005F49A1">
        <w:t xml:space="preserve">a few </w:t>
      </w:r>
      <w:r>
        <w:t>reasons</w:t>
      </w:r>
      <w:r w:rsidR="005F49A1">
        <w:t>.</w:t>
      </w:r>
    </w:p>
    <w:p w14:paraId="1CEA5917" w14:textId="3709E332" w:rsidR="005F49A1" w:rsidRDefault="005F49A1" w:rsidP="005F49A1">
      <w:pPr>
        <w:pStyle w:val="ListParagraph"/>
        <w:numPr>
          <w:ilvl w:val="0"/>
          <w:numId w:val="2"/>
        </w:numPr>
      </w:pPr>
      <w:r>
        <w:t xml:space="preserve">There </w:t>
      </w:r>
      <w:proofErr w:type="gramStart"/>
      <w:r>
        <w:t>are</w:t>
      </w:r>
      <w:proofErr w:type="gramEnd"/>
      <w:r>
        <w:t xml:space="preserve"> great </w:t>
      </w:r>
      <w:hyperlink r:id="rId11" w:history="1">
        <w:r w:rsidRPr="0096282B">
          <w:rPr>
            <w:rStyle w:val="Hyperlink"/>
          </w:rPr>
          <w:t xml:space="preserve">beginners </w:t>
        </w:r>
        <w:r w:rsidR="00A15DD5" w:rsidRPr="0096282B">
          <w:rPr>
            <w:rStyle w:val="Hyperlink"/>
          </w:rPr>
          <w:t>guides</w:t>
        </w:r>
      </w:hyperlink>
      <w:r w:rsidR="00A15DD5">
        <w:t xml:space="preserve"> </w:t>
      </w:r>
      <w:r>
        <w:t xml:space="preserve">on </w:t>
      </w:r>
      <w:r w:rsidR="00A15DD5">
        <w:t>how to use Flowcode</w:t>
      </w:r>
      <w:r w:rsidR="0096282B">
        <w:t>.</w:t>
      </w:r>
    </w:p>
    <w:p w14:paraId="4C50029C" w14:textId="10FC47F3" w:rsidR="00A86ACD" w:rsidRDefault="00EC1459" w:rsidP="005F49A1">
      <w:pPr>
        <w:pStyle w:val="ListParagraph"/>
        <w:numPr>
          <w:ilvl w:val="0"/>
          <w:numId w:val="2"/>
        </w:numPr>
      </w:pPr>
      <w:r>
        <w:t>Both</w:t>
      </w:r>
      <w:r w:rsidR="003507C7">
        <w:t xml:space="preserve"> flowcharts</w:t>
      </w:r>
      <w:r>
        <w:t xml:space="preserve"> (Firmware and App </w:t>
      </w:r>
      <w:r w:rsidR="00E24E0B">
        <w:t>developer) for</w:t>
      </w:r>
      <w:r w:rsidR="003507C7">
        <w:t xml:space="preserve"> the Mains Power Monitor have</w:t>
      </w:r>
      <w:r w:rsidR="00A86ACD">
        <w:t xml:space="preserve"> already been created for you.</w:t>
      </w:r>
    </w:p>
    <w:p w14:paraId="115DBD06" w14:textId="5E1677BE" w:rsidR="0096282B" w:rsidRDefault="00A86ACD" w:rsidP="005F49A1">
      <w:pPr>
        <w:pStyle w:val="ListParagraph"/>
        <w:numPr>
          <w:ilvl w:val="0"/>
          <w:numId w:val="2"/>
        </w:numPr>
      </w:pPr>
      <w:r>
        <w:t xml:space="preserve">I </w:t>
      </w:r>
      <w:r w:rsidR="00E24E0B">
        <w:t>do not</w:t>
      </w:r>
      <w:r>
        <w:t xml:space="preserve"> want to give you too much to read before you can </w:t>
      </w:r>
      <w:r w:rsidR="00E86F54">
        <w:t>start using the Mains Power Monitor</w:t>
      </w:r>
    </w:p>
    <w:p w14:paraId="21F98D2B" w14:textId="77777777" w:rsidR="00E30DCB" w:rsidRDefault="00E30DCB" w:rsidP="00117C55"/>
    <w:p w14:paraId="65E4D2BE" w14:textId="77777777" w:rsidR="00E30DCB" w:rsidRDefault="00E30DCB" w:rsidP="00117C55"/>
    <w:p w14:paraId="3CDB303F" w14:textId="77777777" w:rsidR="00E30DCB" w:rsidRDefault="00E30DCB" w:rsidP="00117C55"/>
    <w:p w14:paraId="29EED874" w14:textId="77777777" w:rsidR="00E30DCB" w:rsidRDefault="00E30DCB" w:rsidP="00117C55"/>
    <w:p w14:paraId="59AACFFA" w14:textId="77777777" w:rsidR="00E30DCB" w:rsidRDefault="00E30DCB" w:rsidP="00117C55"/>
    <w:p w14:paraId="6B308E8B" w14:textId="77777777" w:rsidR="00E30DCB" w:rsidRDefault="00E30DCB" w:rsidP="00117C55"/>
    <w:p w14:paraId="6B221D59" w14:textId="77777777" w:rsidR="00E30DCB" w:rsidRDefault="00E30DCB" w:rsidP="00117C55"/>
    <w:p w14:paraId="49CB5D6B" w14:textId="77777777" w:rsidR="00E30DCB" w:rsidRDefault="00E30DCB" w:rsidP="00117C55"/>
    <w:p w14:paraId="37B7BD92" w14:textId="77777777" w:rsidR="00E30DCB" w:rsidRDefault="00E30DCB" w:rsidP="00117C55"/>
    <w:p w14:paraId="0770DDB3" w14:textId="77777777" w:rsidR="00E30DCB" w:rsidRDefault="00E30DCB" w:rsidP="00117C55"/>
    <w:p w14:paraId="629C8B40" w14:textId="77777777" w:rsidR="00E30DCB" w:rsidRDefault="00E30DCB" w:rsidP="00117C55"/>
    <w:p w14:paraId="7F932556" w14:textId="77777777" w:rsidR="00E30DCB" w:rsidRDefault="00E30DCB" w:rsidP="00117C55"/>
    <w:p w14:paraId="3443FD66" w14:textId="77777777" w:rsidR="00E30DCB" w:rsidRDefault="00E30DCB" w:rsidP="00117C55"/>
    <w:p w14:paraId="1ECC4B4E" w14:textId="77777777" w:rsidR="00E30DCB" w:rsidRDefault="00E30DCB" w:rsidP="00117C55"/>
    <w:p w14:paraId="0D458046" w14:textId="77777777" w:rsidR="00E30DCB" w:rsidRDefault="00E30DCB" w:rsidP="00117C55"/>
    <w:p w14:paraId="20B90FD7" w14:textId="77777777" w:rsidR="00E30DCB" w:rsidRDefault="00E30DCB" w:rsidP="00117C55"/>
    <w:p w14:paraId="38BB44F3" w14:textId="77777777" w:rsidR="00E30DCB" w:rsidRDefault="00E30DCB" w:rsidP="00117C55"/>
    <w:p w14:paraId="2F14530C" w14:textId="44422611" w:rsidR="00F65777" w:rsidRDefault="00412233" w:rsidP="00117C55">
      <w:r>
        <w:lastRenderedPageBreak/>
        <w:t xml:space="preserve">This </w:t>
      </w:r>
      <w:r w:rsidR="00752B63">
        <w:t xml:space="preserve">is </w:t>
      </w:r>
      <w:proofErr w:type="gramStart"/>
      <w:r w:rsidR="00752B63">
        <w:t>the end result</w:t>
      </w:r>
      <w:proofErr w:type="gramEnd"/>
      <w:r w:rsidR="00752B63">
        <w:t xml:space="preserve"> using </w:t>
      </w:r>
      <w:r w:rsidR="00F65777">
        <w:t>Flowcode App Developer:</w:t>
      </w:r>
    </w:p>
    <w:p w14:paraId="16180BF2" w14:textId="4DD02382" w:rsidR="009A07A7" w:rsidRDefault="00490476" w:rsidP="00117C55">
      <w:r w:rsidRPr="00490476">
        <w:rPr>
          <w:noProof/>
        </w:rPr>
        <w:drawing>
          <wp:inline distT="0" distB="0" distL="0" distR="0" wp14:anchorId="44EF0C71" wp14:editId="2A1EC8D6">
            <wp:extent cx="5624168" cy="618122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4677" cy="623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FED8A" w14:textId="77777777" w:rsidR="00E73DE2" w:rsidRDefault="00E73DE2" w:rsidP="00117C55"/>
    <w:p w14:paraId="1637B516" w14:textId="77777777" w:rsidR="00E73DE2" w:rsidRDefault="00E73DE2" w:rsidP="00117C55"/>
    <w:p w14:paraId="6EF27892" w14:textId="77777777" w:rsidR="00E73DE2" w:rsidRDefault="00E73DE2" w:rsidP="00117C55"/>
    <w:p w14:paraId="4A009E34" w14:textId="77777777" w:rsidR="00E73DE2" w:rsidRDefault="00E73DE2" w:rsidP="00117C55"/>
    <w:p w14:paraId="72A11F6C" w14:textId="77777777" w:rsidR="00E73DE2" w:rsidRDefault="00E73DE2" w:rsidP="00117C55"/>
    <w:p w14:paraId="5E107020" w14:textId="77777777" w:rsidR="00E73DE2" w:rsidRDefault="00E73DE2" w:rsidP="00117C55"/>
    <w:p w14:paraId="21017557" w14:textId="77777777" w:rsidR="00E73DE2" w:rsidRDefault="00E73DE2" w:rsidP="00117C55"/>
    <w:p w14:paraId="0DE95E36" w14:textId="77777777" w:rsidR="00E73DE2" w:rsidRDefault="00E73DE2" w:rsidP="00117C55"/>
    <w:p w14:paraId="6AE74DEC" w14:textId="4FFF3D8E" w:rsidR="00F65777" w:rsidRDefault="00684F5F" w:rsidP="00117C55">
      <w:r>
        <w:lastRenderedPageBreak/>
        <w:t>Below</w:t>
      </w:r>
      <w:r w:rsidR="004E0CCD">
        <w:t xml:space="preserve"> is a small sample of what the logs look like that is saved on the PC:</w:t>
      </w:r>
    </w:p>
    <w:p w14:paraId="29660D48" w14:textId="77777777" w:rsidR="004E0CCD" w:rsidRDefault="004E0CCD" w:rsidP="004E0CCD">
      <w:r>
        <w:t>Example from the generated CSV logs:</w:t>
      </w:r>
    </w:p>
    <w:p w14:paraId="4B184757" w14:textId="15137901" w:rsidR="004E0CCD" w:rsidRDefault="00EA6DA8" w:rsidP="004E0CCD">
      <w:r w:rsidRPr="00EA6DA8">
        <w:rPr>
          <w:noProof/>
        </w:rPr>
        <w:drawing>
          <wp:inline distT="0" distB="0" distL="0" distR="0" wp14:anchorId="2715DA61" wp14:editId="524056F7">
            <wp:extent cx="4591050" cy="2295526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6524" cy="230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D8C9" w14:textId="437A8E24" w:rsidR="009C0F61" w:rsidRDefault="00826965" w:rsidP="00117C55">
      <w:r>
        <w:t xml:space="preserve">From Row </w:t>
      </w:r>
      <w:r w:rsidR="00EA6DA8">
        <w:t xml:space="preserve">46 is when I </w:t>
      </w:r>
      <w:r w:rsidR="00684F5F">
        <w:t xml:space="preserve">switched my kettle on. </w:t>
      </w:r>
    </w:p>
    <w:p w14:paraId="4FABCE53" w14:textId="5EFA5DE0" w:rsidR="00D0706D" w:rsidRDefault="00D0706D" w:rsidP="00117C55">
      <w:r>
        <w:t>There is also a Console view</w:t>
      </w:r>
      <w:r w:rsidR="008605A4">
        <w:t xml:space="preserve"> </w:t>
      </w:r>
      <w:r w:rsidR="002332CA">
        <w:t>(</w:t>
      </w:r>
      <w:r w:rsidR="002332CA" w:rsidRPr="00123061">
        <w:rPr>
          <w:b/>
          <w:bCs/>
        </w:rPr>
        <w:t>View</w:t>
      </w:r>
      <w:r w:rsidR="002332CA">
        <w:t xml:space="preserve"> Tab</w:t>
      </w:r>
      <w:r w:rsidR="00123061">
        <w:t xml:space="preserve">, </w:t>
      </w:r>
      <w:r w:rsidR="00123061" w:rsidRPr="00123061">
        <w:rPr>
          <w:b/>
          <w:bCs/>
        </w:rPr>
        <w:t>Console</w:t>
      </w:r>
      <w:r w:rsidR="00123061">
        <w:t>)</w:t>
      </w:r>
      <w:r>
        <w:t>:</w:t>
      </w:r>
    </w:p>
    <w:p w14:paraId="5D67AB74" w14:textId="12F6DFE7" w:rsidR="00D0706D" w:rsidRDefault="00A57FFB" w:rsidP="00117C55">
      <w:r w:rsidRPr="00A57FFB">
        <w:rPr>
          <w:noProof/>
        </w:rPr>
        <w:drawing>
          <wp:inline distT="0" distB="0" distL="0" distR="0" wp14:anchorId="23F84DF4" wp14:editId="1554C745">
            <wp:extent cx="4857749" cy="2131635"/>
            <wp:effectExtent l="0" t="0" r="63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3222" cy="2142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1D823" w14:textId="20B12FD1" w:rsidR="00A57FFB" w:rsidRPr="008F3CC8" w:rsidRDefault="008F3CC8" w:rsidP="00117C55">
      <w:r>
        <w:t xml:space="preserve">Also </w:t>
      </w:r>
      <w:r w:rsidR="00666DD7">
        <w:t>Console Writer View:</w:t>
      </w:r>
    </w:p>
    <w:p w14:paraId="3787C88E" w14:textId="13C35E73" w:rsidR="00A57FFB" w:rsidRDefault="00666DD7" w:rsidP="00117C55">
      <w:pPr>
        <w:rPr>
          <w:b/>
          <w:bCs/>
        </w:rPr>
      </w:pPr>
      <w:r w:rsidRPr="00666DD7">
        <w:rPr>
          <w:b/>
          <w:bCs/>
          <w:noProof/>
        </w:rPr>
        <w:drawing>
          <wp:inline distT="0" distB="0" distL="0" distR="0" wp14:anchorId="490B0B5D" wp14:editId="2D9EC30F">
            <wp:extent cx="5731510" cy="16021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62D4F" w14:textId="77777777" w:rsidR="00A57FFB" w:rsidRDefault="00A57FFB" w:rsidP="00117C55">
      <w:pPr>
        <w:rPr>
          <w:b/>
          <w:bCs/>
        </w:rPr>
      </w:pPr>
    </w:p>
    <w:p w14:paraId="56A3A4C4" w14:textId="56E2EEC2" w:rsidR="00A57FFB" w:rsidRDefault="00A57FFB" w:rsidP="00117C55">
      <w:pPr>
        <w:rPr>
          <w:b/>
          <w:bCs/>
        </w:rPr>
      </w:pPr>
    </w:p>
    <w:p w14:paraId="5AEE74BF" w14:textId="77777777" w:rsidR="008605A4" w:rsidRDefault="008605A4" w:rsidP="00117C55">
      <w:pPr>
        <w:rPr>
          <w:b/>
          <w:bCs/>
        </w:rPr>
      </w:pPr>
    </w:p>
    <w:p w14:paraId="2D9CE57D" w14:textId="77777777" w:rsidR="009E16A1" w:rsidRDefault="009E16A1" w:rsidP="00117C55">
      <w:pPr>
        <w:rPr>
          <w:b/>
          <w:bCs/>
        </w:rPr>
      </w:pPr>
    </w:p>
    <w:p w14:paraId="313C5496" w14:textId="4B8AAD09" w:rsidR="00DF30E5" w:rsidRDefault="00113E0C" w:rsidP="00117C55">
      <w:pPr>
        <w:rPr>
          <w:b/>
          <w:bCs/>
        </w:rPr>
      </w:pPr>
      <w:r w:rsidRPr="009A21B5">
        <w:rPr>
          <w:b/>
          <w:bCs/>
        </w:rPr>
        <w:lastRenderedPageBreak/>
        <w:t xml:space="preserve">Steps to program </w:t>
      </w:r>
      <w:r w:rsidR="009A21B5" w:rsidRPr="009A21B5">
        <w:rPr>
          <w:b/>
          <w:bCs/>
        </w:rPr>
        <w:t>ESP32 module.</w:t>
      </w:r>
    </w:p>
    <w:p w14:paraId="662E05B3" w14:textId="517401B7" w:rsidR="00DF30E5" w:rsidRDefault="001349B4" w:rsidP="00A4701A">
      <w:pPr>
        <w:pStyle w:val="ListParagraph"/>
        <w:numPr>
          <w:ilvl w:val="0"/>
          <w:numId w:val="3"/>
        </w:numPr>
      </w:pPr>
      <w:r>
        <w:t xml:space="preserve">Download </w:t>
      </w:r>
      <w:r w:rsidR="00A12218">
        <w:t xml:space="preserve">the </w:t>
      </w:r>
      <w:r w:rsidR="0009229B">
        <w:t xml:space="preserve">App and firmware from </w:t>
      </w:r>
      <w:hyperlink r:id="rId16" w:history="1">
        <w:r w:rsidR="0009229B" w:rsidRPr="0009229B">
          <w:rPr>
            <w:rStyle w:val="Hyperlink"/>
          </w:rPr>
          <w:t>here</w:t>
        </w:r>
      </w:hyperlink>
      <w:r w:rsidR="0009229B">
        <w:t xml:space="preserve"> and </w:t>
      </w:r>
      <w:r w:rsidR="00006D91">
        <w:t>extract files to a suitable location on your PC</w:t>
      </w:r>
      <w:r w:rsidR="00143EB8">
        <w:t>.</w:t>
      </w:r>
    </w:p>
    <w:p w14:paraId="2988B61C" w14:textId="1AAFD293" w:rsidR="009A21B5" w:rsidRDefault="00677C11" w:rsidP="00A4701A">
      <w:pPr>
        <w:pStyle w:val="ListParagraph"/>
        <w:numPr>
          <w:ilvl w:val="0"/>
          <w:numId w:val="3"/>
        </w:numPr>
      </w:pPr>
      <w:hyperlink r:id="rId17" w:history="1">
        <w:r w:rsidR="006777E3" w:rsidRPr="0037682C">
          <w:rPr>
            <w:rStyle w:val="Hyperlink"/>
          </w:rPr>
          <w:t>Register</w:t>
        </w:r>
      </w:hyperlink>
      <w:r w:rsidR="006777E3">
        <w:t xml:space="preserve"> </w:t>
      </w:r>
      <w:r w:rsidR="00CA76C4">
        <w:t>for a Flowcode account</w:t>
      </w:r>
      <w:r w:rsidR="00EF19F6">
        <w:t>.</w:t>
      </w:r>
    </w:p>
    <w:p w14:paraId="7B5E3B81" w14:textId="2A7B7638" w:rsidR="00E23692" w:rsidRDefault="00E23692" w:rsidP="00A4701A">
      <w:pPr>
        <w:pStyle w:val="ListParagraph"/>
        <w:numPr>
          <w:ilvl w:val="0"/>
          <w:numId w:val="3"/>
        </w:numPr>
      </w:pPr>
      <w:r>
        <w:t xml:space="preserve">After receiving </w:t>
      </w:r>
      <w:r w:rsidR="00A5120E">
        <w:t xml:space="preserve">a </w:t>
      </w:r>
      <w:r>
        <w:t>conf</w:t>
      </w:r>
      <w:r w:rsidR="0004108E">
        <w:t>i</w:t>
      </w:r>
      <w:r>
        <w:t xml:space="preserve">rmation email, </w:t>
      </w:r>
      <w:hyperlink r:id="rId18" w:history="1">
        <w:r w:rsidR="00DD1381" w:rsidRPr="000453B2">
          <w:rPr>
            <w:rStyle w:val="Hyperlink"/>
          </w:rPr>
          <w:t>download</w:t>
        </w:r>
      </w:hyperlink>
      <w:r w:rsidR="00DD1381">
        <w:t xml:space="preserve"> </w:t>
      </w:r>
      <w:r>
        <w:t>and</w:t>
      </w:r>
      <w:r w:rsidR="00E678C2">
        <w:t xml:space="preserve"> ESP</w:t>
      </w:r>
      <w:r w:rsidR="004E63BF">
        <w:t>32</w:t>
      </w:r>
      <w:r w:rsidR="00E678C2">
        <w:t xml:space="preserve"> </w:t>
      </w:r>
      <w:r w:rsidR="00DD1381">
        <w:t>tool</w:t>
      </w:r>
      <w:r w:rsidR="00882E08">
        <w:t xml:space="preserve">chain and </w:t>
      </w:r>
      <w:r w:rsidR="000F715F">
        <w:t>Flowcode.</w:t>
      </w:r>
    </w:p>
    <w:p w14:paraId="4CD3F1AD" w14:textId="236CB8AC" w:rsidR="00187E96" w:rsidRDefault="00187E96" w:rsidP="00AE43B6">
      <w:pPr>
        <w:pStyle w:val="ListParagraph"/>
        <w:numPr>
          <w:ilvl w:val="0"/>
          <w:numId w:val="3"/>
        </w:numPr>
      </w:pPr>
      <w:r>
        <w:t>Install the ESP32 too</w:t>
      </w:r>
      <w:r w:rsidR="00CF2011">
        <w:t>l</w:t>
      </w:r>
      <w:r w:rsidR="00CC4772">
        <w:t xml:space="preserve"> by carefully following </w:t>
      </w:r>
      <w:hyperlink r:id="rId19" w:history="1">
        <w:r w:rsidR="00CC4772" w:rsidRPr="00A247F2">
          <w:rPr>
            <w:rStyle w:val="Hyperlink"/>
          </w:rPr>
          <w:t>t</w:t>
        </w:r>
        <w:r w:rsidR="00293956" w:rsidRPr="00A247F2">
          <w:rPr>
            <w:rStyle w:val="Hyperlink"/>
          </w:rPr>
          <w:t>hese</w:t>
        </w:r>
      </w:hyperlink>
      <w:r w:rsidR="00CC4772">
        <w:t xml:space="preserve"> instructions</w:t>
      </w:r>
      <w:r w:rsidR="00293956">
        <w:t>.</w:t>
      </w:r>
    </w:p>
    <w:p w14:paraId="42CD76C4" w14:textId="1FDCD8FD" w:rsidR="00085AE5" w:rsidRDefault="00085AE5" w:rsidP="00085AE5">
      <w:pPr>
        <w:pStyle w:val="ListParagraph"/>
        <w:numPr>
          <w:ilvl w:val="0"/>
          <w:numId w:val="3"/>
        </w:numPr>
      </w:pPr>
      <w:r>
        <w:t xml:space="preserve">Download </w:t>
      </w:r>
      <w:r w:rsidR="00F66DA4">
        <w:t>and</w:t>
      </w:r>
      <w:r w:rsidR="0004108E">
        <w:t xml:space="preserve"> </w:t>
      </w:r>
      <w:r w:rsidR="00F66DA4">
        <w:t xml:space="preserve">install </w:t>
      </w:r>
      <w:r>
        <w:t>the correct drivers for the ESP32 board you have.</w:t>
      </w:r>
    </w:p>
    <w:p w14:paraId="65822E44" w14:textId="1759CB3B" w:rsidR="004E0B2A" w:rsidRDefault="00085AE5" w:rsidP="00085AE5">
      <w:r>
        <w:t xml:space="preserve">Depending on which ESP module you have, either the </w:t>
      </w:r>
      <w:hyperlink r:id="rId20" w:history="1">
        <w:r w:rsidRPr="00E2265F">
          <w:rPr>
            <w:rStyle w:val="Hyperlink"/>
          </w:rPr>
          <w:t>CP210x Universal Windows Driver</w:t>
        </w:r>
      </w:hyperlink>
      <w:r>
        <w:t xml:space="preserve"> or </w:t>
      </w:r>
      <w:hyperlink r:id="rId21" w:history="1">
        <w:r w:rsidRPr="00541A6C">
          <w:rPr>
            <w:rStyle w:val="Hyperlink"/>
          </w:rPr>
          <w:t>CH340 Driver</w:t>
        </w:r>
      </w:hyperlink>
      <w:r>
        <w:t xml:space="preserve"> will require installing first.</w:t>
      </w:r>
    </w:p>
    <w:p w14:paraId="2914085D" w14:textId="40741C8C" w:rsidR="00801083" w:rsidRDefault="00085AE5" w:rsidP="00085AE5">
      <w:proofErr w:type="gramStart"/>
      <w:r>
        <w:t>I’m</w:t>
      </w:r>
      <w:proofErr w:type="gramEnd"/>
      <w:r>
        <w:t xml:space="preserve"> using ESP32-Wroom-32, which uses CP210x</w:t>
      </w:r>
      <w:r w:rsidR="00CD1692">
        <w:t>.</w:t>
      </w:r>
    </w:p>
    <w:p w14:paraId="4177F8AE" w14:textId="1207B2BF" w:rsidR="004E0B2A" w:rsidRDefault="004E0B2A" w:rsidP="00085AE5">
      <w:r>
        <w:t xml:space="preserve">I would </w:t>
      </w:r>
      <w:r w:rsidR="004A3132">
        <w:t xml:space="preserve">recommend restarting PC after drivers are installed. </w:t>
      </w:r>
    </w:p>
    <w:p w14:paraId="6A09A8D6" w14:textId="2A970E4D" w:rsidR="00C44F85" w:rsidRDefault="00C44F85" w:rsidP="00E42528">
      <w:pPr>
        <w:pStyle w:val="ListParagraph"/>
        <w:numPr>
          <w:ilvl w:val="0"/>
          <w:numId w:val="3"/>
        </w:numPr>
      </w:pPr>
      <w:r>
        <w:t xml:space="preserve">Make sure you have the </w:t>
      </w:r>
      <w:r w:rsidR="00E42528">
        <w:t xml:space="preserve">ESP32 </w:t>
      </w:r>
      <w:r>
        <w:t>board connected to your PC</w:t>
      </w:r>
      <w:r w:rsidR="00772816">
        <w:t xml:space="preserve">, then look in the </w:t>
      </w:r>
      <w:r w:rsidR="00772816" w:rsidRPr="00772816">
        <w:rPr>
          <w:b/>
          <w:bCs/>
        </w:rPr>
        <w:t xml:space="preserve">Device </w:t>
      </w:r>
      <w:r w:rsidR="0039089B">
        <w:rPr>
          <w:b/>
          <w:bCs/>
        </w:rPr>
        <w:t>M</w:t>
      </w:r>
      <w:r w:rsidR="00772816" w:rsidRPr="00772816">
        <w:rPr>
          <w:b/>
          <w:bCs/>
        </w:rPr>
        <w:t>anager</w:t>
      </w:r>
      <w:r w:rsidR="00772816">
        <w:t xml:space="preserve"> </w:t>
      </w:r>
      <w:r w:rsidR="00AE4877">
        <w:t xml:space="preserve">(Right </w:t>
      </w:r>
      <w:r w:rsidR="0039089B">
        <w:t xml:space="preserve">select window icon and select </w:t>
      </w:r>
      <w:r w:rsidR="0039089B" w:rsidRPr="0039089B">
        <w:rPr>
          <w:b/>
          <w:bCs/>
        </w:rPr>
        <w:t>Device Manager</w:t>
      </w:r>
      <w:r w:rsidR="0039089B">
        <w:t>)</w:t>
      </w:r>
      <w:r w:rsidR="004D0CB5">
        <w:t>.</w:t>
      </w:r>
    </w:p>
    <w:p w14:paraId="000C5CBE" w14:textId="61541175" w:rsidR="004D0CB5" w:rsidRDefault="004D0CB5" w:rsidP="004D0CB5">
      <w:pPr>
        <w:ind w:firstLine="360"/>
      </w:pPr>
      <w:r>
        <w:t>Expan</w:t>
      </w:r>
      <w:r w:rsidR="002E073F">
        <w:t xml:space="preserve">d </w:t>
      </w:r>
      <w:r w:rsidR="00FC61E8">
        <w:t>Ports (C</w:t>
      </w:r>
      <w:r w:rsidR="00AD77DB">
        <w:t xml:space="preserve">OM &amp; LPT), make a note </w:t>
      </w:r>
      <w:r w:rsidR="005C342B">
        <w:t xml:space="preserve">of which </w:t>
      </w:r>
      <w:r w:rsidR="000E62D3">
        <w:t xml:space="preserve">port the ESP32 board is </w:t>
      </w:r>
      <w:proofErr w:type="spellStart"/>
      <w:r w:rsidR="000E62D3">
        <w:t>connnected</w:t>
      </w:r>
      <w:proofErr w:type="spellEnd"/>
      <w:r w:rsidR="000E62D3">
        <w:t xml:space="preserve"> to.</w:t>
      </w:r>
    </w:p>
    <w:p w14:paraId="712EAFC9" w14:textId="1E574E8C" w:rsidR="000E62D3" w:rsidRDefault="000E62D3" w:rsidP="004D0CB5">
      <w:pPr>
        <w:ind w:firstLine="360"/>
      </w:pPr>
      <w:r>
        <w:t>In my case</w:t>
      </w:r>
      <w:r w:rsidR="00EE56DD">
        <w:t>,</w:t>
      </w:r>
      <w:r>
        <w:t xml:space="preserve"> </w:t>
      </w:r>
      <w:proofErr w:type="gramStart"/>
      <w:r w:rsidR="00BB52AC">
        <w:t>It</w:t>
      </w:r>
      <w:proofErr w:type="gramEnd"/>
      <w:r w:rsidR="00BB52AC">
        <w:t xml:space="preserve"> is COM4:</w:t>
      </w:r>
    </w:p>
    <w:p w14:paraId="6C7C8395" w14:textId="3F92DB6F" w:rsidR="00BB52AC" w:rsidRDefault="00BB52AC" w:rsidP="004D0CB5">
      <w:pPr>
        <w:ind w:firstLine="360"/>
      </w:pPr>
      <w:r w:rsidRPr="00BB52AC">
        <w:rPr>
          <w:noProof/>
        </w:rPr>
        <w:drawing>
          <wp:inline distT="0" distB="0" distL="0" distR="0" wp14:anchorId="7FF8FCEC" wp14:editId="0E0BF481">
            <wp:extent cx="3324689" cy="552527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F4E38" w14:textId="03701B5D" w:rsidR="00D710AB" w:rsidRDefault="00233908" w:rsidP="00AE43B6">
      <w:pPr>
        <w:pStyle w:val="ListParagraph"/>
        <w:numPr>
          <w:ilvl w:val="0"/>
          <w:numId w:val="3"/>
        </w:numPr>
      </w:pPr>
      <w:r>
        <w:t xml:space="preserve">Run Flowcode </w:t>
      </w:r>
      <w:r w:rsidR="00FC562D">
        <w:t xml:space="preserve">and select </w:t>
      </w:r>
      <w:r w:rsidR="00EF19F6">
        <w:t xml:space="preserve">the </w:t>
      </w:r>
      <w:r w:rsidR="0020213C">
        <w:t>30-day</w:t>
      </w:r>
      <w:r w:rsidR="00EF19F6">
        <w:t xml:space="preserve"> trial</w:t>
      </w:r>
      <w:r w:rsidR="00D710AB">
        <w:t>,</w:t>
      </w:r>
      <w:r w:rsidR="00EF19F6">
        <w:t xml:space="preserve"> then </w:t>
      </w:r>
      <w:r w:rsidR="004B5527">
        <w:t xml:space="preserve">Enter </w:t>
      </w:r>
      <w:r w:rsidR="00721A4C">
        <w:t>Username</w:t>
      </w:r>
      <w:r w:rsidR="00046071">
        <w:t xml:space="preserve"> and </w:t>
      </w:r>
      <w:r w:rsidR="00EF19F6">
        <w:t>password.</w:t>
      </w:r>
    </w:p>
    <w:p w14:paraId="7ED66EBC" w14:textId="5D3BD3B5" w:rsidR="004D4F9A" w:rsidRPr="00C563D9" w:rsidRDefault="004D4F9A" w:rsidP="00AE43B6">
      <w:pPr>
        <w:pStyle w:val="ListParagraph"/>
        <w:numPr>
          <w:ilvl w:val="0"/>
          <w:numId w:val="3"/>
        </w:numPr>
      </w:pPr>
      <w:r>
        <w:t>Restart Flowcode</w:t>
      </w:r>
      <w:r w:rsidR="00140F11">
        <w:t>, s</w:t>
      </w:r>
      <w:r w:rsidR="00B56792">
        <w:t>e</w:t>
      </w:r>
      <w:r w:rsidR="00140F11">
        <w:t xml:space="preserve">lect </w:t>
      </w:r>
      <w:r w:rsidR="00B56792" w:rsidRPr="005D3A76">
        <w:rPr>
          <w:b/>
          <w:bCs/>
        </w:rPr>
        <w:t>File</w:t>
      </w:r>
      <w:r w:rsidR="00B56792">
        <w:t xml:space="preserve">, </w:t>
      </w:r>
      <w:r w:rsidR="00B56792" w:rsidRPr="005D3A76">
        <w:rPr>
          <w:b/>
          <w:bCs/>
        </w:rPr>
        <w:t>Open Project</w:t>
      </w:r>
      <w:r w:rsidR="005D3A76">
        <w:t xml:space="preserve"> &amp; </w:t>
      </w:r>
      <w:r w:rsidR="005D3A76" w:rsidRPr="005D3A76">
        <w:rPr>
          <w:b/>
          <w:bCs/>
        </w:rPr>
        <w:t>Browse</w:t>
      </w:r>
      <w:r w:rsidR="00C563D9">
        <w:rPr>
          <w:b/>
          <w:bCs/>
        </w:rPr>
        <w:t>.</w:t>
      </w:r>
    </w:p>
    <w:p w14:paraId="67F58CA6" w14:textId="60630A18" w:rsidR="006008A9" w:rsidRDefault="00C563D9" w:rsidP="006008A9">
      <w:pPr>
        <w:pStyle w:val="ListParagraph"/>
        <w:numPr>
          <w:ilvl w:val="0"/>
          <w:numId w:val="3"/>
        </w:numPr>
      </w:pPr>
      <w:r>
        <w:t>If</w:t>
      </w:r>
      <w:r w:rsidR="000E6FA3">
        <w:t xml:space="preserve"> </w:t>
      </w:r>
      <w:r>
        <w:t xml:space="preserve">you have not got the </w:t>
      </w:r>
      <w:r w:rsidR="00174894" w:rsidRPr="00174894">
        <w:rPr>
          <w:b/>
          <w:bCs/>
        </w:rPr>
        <w:t>Displays</w:t>
      </w:r>
      <w:r w:rsidR="00174894">
        <w:rPr>
          <w:b/>
          <w:bCs/>
        </w:rPr>
        <w:t xml:space="preserve"> </w:t>
      </w:r>
      <w:r w:rsidR="00174894">
        <w:t xml:space="preserve">component pack or just </w:t>
      </w:r>
      <w:r w:rsidR="00672C63">
        <w:t>got an ESP32 without a display</w:t>
      </w:r>
      <w:r w:rsidR="000A6874">
        <w:t>, then browse</w:t>
      </w:r>
      <w:r w:rsidR="003D47FB">
        <w:t xml:space="preserve"> where</w:t>
      </w:r>
      <w:r w:rsidR="000A6874">
        <w:t xml:space="preserve"> </w:t>
      </w:r>
      <w:r w:rsidR="003D47FB">
        <w:t xml:space="preserve">you </w:t>
      </w:r>
      <w:proofErr w:type="gramStart"/>
      <w:r w:rsidR="003D47FB">
        <w:t xml:space="preserve">saved </w:t>
      </w:r>
      <w:r w:rsidR="009032CC">
        <w:t xml:space="preserve"> </w:t>
      </w:r>
      <w:r w:rsidR="003D47FB" w:rsidRPr="003D47FB">
        <w:rPr>
          <w:b/>
          <w:bCs/>
        </w:rPr>
        <w:t>Mains</w:t>
      </w:r>
      <w:proofErr w:type="gramEnd"/>
      <w:r w:rsidR="003D47FB" w:rsidRPr="003D47FB">
        <w:rPr>
          <w:b/>
          <w:bCs/>
        </w:rPr>
        <w:t xml:space="preserve"> </w:t>
      </w:r>
      <w:proofErr w:type="spellStart"/>
      <w:r w:rsidR="003D47FB" w:rsidRPr="003D47FB">
        <w:rPr>
          <w:b/>
          <w:bCs/>
        </w:rPr>
        <w:t>PMon</w:t>
      </w:r>
      <w:proofErr w:type="spellEnd"/>
      <w:r w:rsidR="003D47FB" w:rsidRPr="003D47FB">
        <w:rPr>
          <w:b/>
          <w:bCs/>
        </w:rPr>
        <w:t xml:space="preserve"> A v1.5 </w:t>
      </w:r>
      <w:proofErr w:type="spellStart"/>
      <w:r w:rsidR="003D47FB" w:rsidRPr="003D47FB">
        <w:rPr>
          <w:b/>
          <w:bCs/>
        </w:rPr>
        <w:t>Fware</w:t>
      </w:r>
      <w:proofErr w:type="spellEnd"/>
      <w:r w:rsidR="003D47FB" w:rsidRPr="003D47FB">
        <w:rPr>
          <w:b/>
          <w:bCs/>
        </w:rPr>
        <w:t xml:space="preserve"> ESP32 </w:t>
      </w:r>
      <w:proofErr w:type="spellStart"/>
      <w:r w:rsidR="003D47FB" w:rsidRPr="003D47FB">
        <w:rPr>
          <w:b/>
          <w:bCs/>
        </w:rPr>
        <w:t>Wroom.fcfx</w:t>
      </w:r>
      <w:proofErr w:type="spellEnd"/>
      <w:r w:rsidR="00B76094">
        <w:t>, Then select open.</w:t>
      </w:r>
    </w:p>
    <w:p w14:paraId="363B4027" w14:textId="65AA659B" w:rsidR="00BC2B12" w:rsidRDefault="00BC2B12" w:rsidP="00BC2B12">
      <w:pPr>
        <w:pStyle w:val="ListParagraph"/>
        <w:numPr>
          <w:ilvl w:val="0"/>
          <w:numId w:val="3"/>
        </w:numPr>
      </w:pPr>
      <w:r w:rsidRPr="00BC2B12">
        <w:rPr>
          <w:noProof/>
        </w:rPr>
        <w:drawing>
          <wp:anchor distT="0" distB="0" distL="114300" distR="114300" simplePos="0" relativeHeight="251658240" behindDoc="0" locked="0" layoutInCell="1" allowOverlap="1" wp14:anchorId="2A978B2E" wp14:editId="562D2D55">
            <wp:simplePos x="0" y="0"/>
            <wp:positionH relativeFrom="column">
              <wp:posOffset>923925</wp:posOffset>
            </wp:positionH>
            <wp:positionV relativeFrom="paragraph">
              <wp:posOffset>285750</wp:posOffset>
            </wp:positionV>
            <wp:extent cx="1762125" cy="523875"/>
            <wp:effectExtent l="0" t="0" r="9525" b="952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4271">
        <w:t xml:space="preserve">Select View, </w:t>
      </w:r>
      <w:r w:rsidRPr="00202180">
        <w:rPr>
          <w:b/>
          <w:bCs/>
        </w:rPr>
        <w:t xml:space="preserve">Component </w:t>
      </w:r>
      <w:r w:rsidR="00202180" w:rsidRPr="00202180">
        <w:rPr>
          <w:b/>
          <w:bCs/>
        </w:rPr>
        <w:t>P</w:t>
      </w:r>
      <w:r w:rsidRPr="00202180">
        <w:rPr>
          <w:b/>
          <w:bCs/>
        </w:rPr>
        <w:t>roperties</w:t>
      </w:r>
      <w:r>
        <w:t>:</w:t>
      </w:r>
    </w:p>
    <w:p w14:paraId="19681305" w14:textId="77777777" w:rsidR="00BA41E4" w:rsidRDefault="00D821D5" w:rsidP="00202180">
      <w:r>
        <w:t xml:space="preserve"> </w:t>
      </w:r>
    </w:p>
    <w:p w14:paraId="74C70649" w14:textId="647C8E32" w:rsidR="00D821D5" w:rsidRDefault="005C257B" w:rsidP="00202180">
      <w:r>
        <w:t>Or you can select</w:t>
      </w:r>
      <w:r w:rsidR="00876CA1">
        <w:t xml:space="preserve"> View, 2D panel</w:t>
      </w:r>
      <w:r w:rsidR="00E357D7">
        <w:t xml:space="preserve"> and </w:t>
      </w:r>
      <w:r w:rsidR="001200B6">
        <w:t>right-</w:t>
      </w:r>
      <w:r w:rsidR="00E357D7">
        <w:t>c</w:t>
      </w:r>
      <w:r w:rsidR="001200B6">
        <w:t>l</w:t>
      </w:r>
      <w:r w:rsidR="00E357D7">
        <w:t>ick on a blank area</w:t>
      </w:r>
      <w:r w:rsidR="001200B6">
        <w:t xml:space="preserve">, </w:t>
      </w:r>
      <w:r w:rsidR="008E79B7">
        <w:t>choose</w:t>
      </w:r>
      <w:r w:rsidR="001200B6">
        <w:t xml:space="preserve"> </w:t>
      </w:r>
      <w:proofErr w:type="gramStart"/>
      <w:r w:rsidR="001200B6" w:rsidRPr="001200B6">
        <w:rPr>
          <w:b/>
          <w:bCs/>
        </w:rPr>
        <w:t>Properties</w:t>
      </w:r>
      <w:proofErr w:type="gramEnd"/>
      <w:r w:rsidR="001200B6">
        <w:t xml:space="preserve"> </w:t>
      </w:r>
    </w:p>
    <w:p w14:paraId="19E2417F" w14:textId="3D8D6777" w:rsidR="00B76094" w:rsidRDefault="00B0447E" w:rsidP="00202180">
      <w:r>
        <w:t xml:space="preserve">replace </w:t>
      </w:r>
      <w:r w:rsidRPr="00202180">
        <w:rPr>
          <w:b/>
          <w:bCs/>
        </w:rPr>
        <w:t xml:space="preserve">SSID </w:t>
      </w:r>
      <w:r>
        <w:t xml:space="preserve">and </w:t>
      </w:r>
      <w:r w:rsidRPr="00202180">
        <w:rPr>
          <w:b/>
          <w:bCs/>
        </w:rPr>
        <w:t>Password</w:t>
      </w:r>
      <w:r w:rsidR="00014744">
        <w:t xml:space="preserve"> </w:t>
      </w:r>
      <w:r w:rsidR="009E411E">
        <w:t>with the ones for your router</w:t>
      </w:r>
      <w:r w:rsidR="009E1F10">
        <w:t>:</w:t>
      </w:r>
    </w:p>
    <w:p w14:paraId="5421C88C" w14:textId="3CE62C75" w:rsidR="00A75560" w:rsidRDefault="008E79B7" w:rsidP="00117C55">
      <w:r>
        <w:rPr>
          <w:noProof/>
        </w:rPr>
        <w:drawing>
          <wp:inline distT="0" distB="0" distL="0" distR="0" wp14:anchorId="3AF9DD04" wp14:editId="0F5FAD00">
            <wp:extent cx="3124200" cy="21978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149" cy="221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B0EDF" w14:textId="78CFA47B" w:rsidR="00B9151A" w:rsidRDefault="00623D91" w:rsidP="00A75560">
      <w:pPr>
        <w:pStyle w:val="ListParagraph"/>
        <w:numPr>
          <w:ilvl w:val="0"/>
          <w:numId w:val="3"/>
        </w:numPr>
      </w:pPr>
      <w:r>
        <w:lastRenderedPageBreak/>
        <w:t xml:space="preserve">Select </w:t>
      </w:r>
      <w:r w:rsidRPr="00A75560">
        <w:rPr>
          <w:b/>
          <w:bCs/>
        </w:rPr>
        <w:t>Build</w:t>
      </w:r>
      <w:r>
        <w:t xml:space="preserve"> Ribbon,</w:t>
      </w:r>
      <w:r w:rsidR="003E1990">
        <w:t xml:space="preserve"> </w:t>
      </w:r>
      <w:r w:rsidR="003E1990" w:rsidRPr="00A75560">
        <w:rPr>
          <w:b/>
          <w:bCs/>
        </w:rPr>
        <w:t>Project Options</w:t>
      </w:r>
      <w:r w:rsidR="00B9151A">
        <w:t xml:space="preserve">, select the correct </w:t>
      </w:r>
      <w:r w:rsidR="00B9151A" w:rsidRPr="00A75560">
        <w:rPr>
          <w:b/>
          <w:bCs/>
        </w:rPr>
        <w:t>Programmer Port</w:t>
      </w:r>
      <w:r w:rsidR="00B9151A">
        <w:t>:</w:t>
      </w:r>
    </w:p>
    <w:p w14:paraId="4D4582C6" w14:textId="2E8AE44C" w:rsidR="00A75560" w:rsidRDefault="00A75560" w:rsidP="00A75560">
      <w:r w:rsidRPr="00A75560">
        <w:rPr>
          <w:noProof/>
        </w:rPr>
        <w:drawing>
          <wp:inline distT="0" distB="0" distL="0" distR="0" wp14:anchorId="2164F6A0" wp14:editId="391A32A1">
            <wp:extent cx="2476500" cy="317756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83888" cy="3187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2502F" w14:textId="32E753B9" w:rsidR="006818AF" w:rsidRDefault="00DB7B58" w:rsidP="00DA670C">
      <w:r>
        <w:t xml:space="preserve">Select </w:t>
      </w:r>
      <w:r w:rsidRPr="00DB7B58">
        <w:rPr>
          <w:b/>
          <w:bCs/>
        </w:rPr>
        <w:t>Modify</w:t>
      </w:r>
      <w:r w:rsidR="00BF541C">
        <w:t>.</w:t>
      </w:r>
    </w:p>
    <w:p w14:paraId="0FC482C0" w14:textId="21CD1242" w:rsidR="006818AF" w:rsidRDefault="000E09DD" w:rsidP="00DA670C">
      <w:r>
        <w:t xml:space="preserve">The board we are using </w:t>
      </w:r>
      <w:r w:rsidR="00C349E9">
        <w:t>is ESP32-Wroom</w:t>
      </w:r>
      <w:r w:rsidR="00CC5C1D">
        <w:t xml:space="preserve"> 32</w:t>
      </w:r>
      <w:r w:rsidR="00E769F7">
        <w:t>, if that is the board you have</w:t>
      </w:r>
      <w:r w:rsidR="007F6076">
        <w:t>,</w:t>
      </w:r>
      <w:r w:rsidR="00E769F7">
        <w:t xml:space="preserve"> then skip </w:t>
      </w:r>
      <w:r w:rsidR="007F6076">
        <w:t>to 11.</w:t>
      </w:r>
    </w:p>
    <w:p w14:paraId="451FD3B3" w14:textId="092BBBA0" w:rsidR="00C349E9" w:rsidRDefault="00C349E9" w:rsidP="00DA670C">
      <w:r>
        <w:t>If you</w:t>
      </w:r>
      <w:r w:rsidR="00530AED">
        <w:t xml:space="preserve"> </w:t>
      </w:r>
      <w:r>
        <w:t xml:space="preserve">have </w:t>
      </w:r>
      <w:r w:rsidR="00530AED">
        <w:t xml:space="preserve">a </w:t>
      </w:r>
      <w:r>
        <w:t>differ</w:t>
      </w:r>
      <w:r w:rsidR="007362FF">
        <w:t>e</w:t>
      </w:r>
      <w:r>
        <w:t xml:space="preserve">nt </w:t>
      </w:r>
      <w:r w:rsidR="00530AED">
        <w:t>board</w:t>
      </w:r>
      <w:r w:rsidR="007362FF">
        <w:t>,</w:t>
      </w:r>
      <w:r w:rsidR="00530AED">
        <w:t xml:space="preserve"> </w:t>
      </w:r>
      <w:proofErr w:type="gramStart"/>
      <w:r w:rsidR="00530AED">
        <w:t>e.g.</w:t>
      </w:r>
      <w:proofErr w:type="gramEnd"/>
      <w:r w:rsidR="00530AED">
        <w:t xml:space="preserve"> </w:t>
      </w:r>
      <w:proofErr w:type="spellStart"/>
      <w:r w:rsidR="00530AED">
        <w:t>Lolin</w:t>
      </w:r>
      <w:proofErr w:type="spellEnd"/>
      <w:r w:rsidR="00530AED">
        <w:t xml:space="preserve"> Light</w:t>
      </w:r>
      <w:r w:rsidR="007362FF">
        <w:t xml:space="preserve"> then </w:t>
      </w:r>
      <w:r w:rsidR="00407497">
        <w:t xml:space="preserve">while you are within </w:t>
      </w:r>
      <w:r w:rsidR="007F6076">
        <w:t>P</w:t>
      </w:r>
      <w:r w:rsidR="00407497">
        <w:t>roject Op</w:t>
      </w:r>
      <w:r w:rsidR="007F6076">
        <w:t>tions</w:t>
      </w:r>
      <w:r w:rsidR="00CC5C1D">
        <w:t xml:space="preserve"> you will see ESP32-Wroom 32 highlighted.</w:t>
      </w:r>
    </w:p>
    <w:p w14:paraId="2993E668" w14:textId="77777777" w:rsidR="00D2604F" w:rsidRDefault="002453CC" w:rsidP="00DA670C">
      <w:r>
        <w:t>R</w:t>
      </w:r>
      <w:r w:rsidR="006D0922">
        <w:t>ight-click and s</w:t>
      </w:r>
      <w:r w:rsidR="00E163EE">
        <w:t>e</w:t>
      </w:r>
      <w:r w:rsidR="006D0922">
        <w:t>lect search</w:t>
      </w:r>
      <w:r w:rsidR="00E163EE">
        <w:t xml:space="preserve"> &amp; enter a keyword</w:t>
      </w:r>
      <w:r w:rsidR="00CA3686">
        <w:t>,</w:t>
      </w:r>
      <w:r w:rsidR="00E163EE">
        <w:t xml:space="preserve"> </w:t>
      </w:r>
      <w:proofErr w:type="spellStart"/>
      <w:proofErr w:type="gramStart"/>
      <w:r w:rsidR="00E163EE">
        <w:t>e</w:t>
      </w:r>
      <w:r w:rsidR="00CA3686">
        <w:t>.</w:t>
      </w:r>
      <w:r w:rsidR="00E163EE">
        <w:t>g</w:t>
      </w:r>
      <w:proofErr w:type="spellEnd"/>
      <w:proofErr w:type="gramEnd"/>
      <w:r w:rsidR="00A57FFB" w:rsidRPr="00897FB6">
        <w:rPr>
          <w:noProof/>
        </w:rPr>
        <w:drawing>
          <wp:inline distT="0" distB="0" distL="0" distR="0" wp14:anchorId="2A7CC916" wp14:editId="103B0F90">
            <wp:extent cx="4448175" cy="349013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55742" cy="3496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3686">
        <w:t xml:space="preserve">. </w:t>
      </w:r>
    </w:p>
    <w:p w14:paraId="0A28AEAA" w14:textId="6F83AD15" w:rsidR="00897FB6" w:rsidRDefault="00CA3686" w:rsidP="00DA670C">
      <w:r>
        <w:t xml:space="preserve">lite or </w:t>
      </w:r>
      <w:proofErr w:type="spellStart"/>
      <w:r>
        <w:t>loli</w:t>
      </w:r>
      <w:proofErr w:type="spellEnd"/>
      <w:r>
        <w:t xml:space="preserve"> etc.</w:t>
      </w:r>
    </w:p>
    <w:p w14:paraId="27221819" w14:textId="3879F2DE" w:rsidR="00F061AA" w:rsidRDefault="00AC3C42" w:rsidP="00DA670C">
      <w:r>
        <w:lastRenderedPageBreak/>
        <w:t>S</w:t>
      </w:r>
      <w:r w:rsidR="00D02433">
        <w:t>e</w:t>
      </w:r>
      <w:r>
        <w:t>l</w:t>
      </w:r>
      <w:r w:rsidR="00D02433">
        <w:t xml:space="preserve">ect </w:t>
      </w:r>
      <w:r w:rsidR="00D02433" w:rsidRPr="00D02433">
        <w:rPr>
          <w:b/>
          <w:bCs/>
        </w:rPr>
        <w:t>Find Next</w:t>
      </w:r>
      <w:r w:rsidR="00556B2C">
        <w:rPr>
          <w:b/>
          <w:bCs/>
        </w:rPr>
        <w:t>,</w:t>
      </w:r>
      <w:r w:rsidR="00D02433">
        <w:rPr>
          <w:b/>
          <w:bCs/>
        </w:rPr>
        <w:t xml:space="preserve"> </w:t>
      </w:r>
      <w:r w:rsidR="00D02433">
        <w:t>and the new board/</w:t>
      </w:r>
      <w:r w:rsidR="00F061AA">
        <w:t>Microcontroller will be highlighted</w:t>
      </w:r>
      <w:r w:rsidR="008C33BB">
        <w:t>.</w:t>
      </w:r>
    </w:p>
    <w:p w14:paraId="69B369BB" w14:textId="5CDCE6CB" w:rsidR="00B3638B" w:rsidRDefault="00D43DCC" w:rsidP="00DA670C">
      <w:r w:rsidRPr="00D43DCC">
        <w:rPr>
          <w:noProof/>
        </w:rPr>
        <w:drawing>
          <wp:inline distT="0" distB="0" distL="0" distR="0" wp14:anchorId="0F380FB7" wp14:editId="74BFA862">
            <wp:extent cx="3591426" cy="2953162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27F7A" w14:textId="17C86D5E" w:rsidR="00B3638B" w:rsidRPr="00BF541C" w:rsidRDefault="006308B2" w:rsidP="00DA670C">
      <w:r>
        <w:t>Select</w:t>
      </w:r>
      <w:r w:rsidR="000B73F3">
        <w:t xml:space="preserve"> X</w:t>
      </w:r>
      <w:r w:rsidR="003F0FFE">
        <w:t xml:space="preserve"> or</w:t>
      </w:r>
      <w:r>
        <w:t xml:space="preserve"> </w:t>
      </w:r>
      <w:r w:rsidRPr="008C33BB">
        <w:rPr>
          <w:b/>
          <w:bCs/>
        </w:rPr>
        <w:t>Cancel</w:t>
      </w:r>
      <w:r>
        <w:rPr>
          <w:b/>
          <w:bCs/>
        </w:rPr>
        <w:t xml:space="preserve"> </w:t>
      </w:r>
      <w:r>
        <w:t xml:space="preserve">Then </w:t>
      </w:r>
      <w:r w:rsidRPr="006308B2">
        <w:rPr>
          <w:b/>
          <w:bCs/>
        </w:rPr>
        <w:t>Modify</w:t>
      </w:r>
      <w:r>
        <w:rPr>
          <w:b/>
          <w:bCs/>
        </w:rPr>
        <w:t>.</w:t>
      </w:r>
    </w:p>
    <w:p w14:paraId="38550728" w14:textId="708738D0" w:rsidR="005C207C" w:rsidRDefault="00FB5E44" w:rsidP="00FB5E44">
      <w:pPr>
        <w:pStyle w:val="ListParagraph"/>
        <w:numPr>
          <w:ilvl w:val="0"/>
          <w:numId w:val="3"/>
        </w:numPr>
      </w:pPr>
      <w:r>
        <w:t xml:space="preserve"> </w:t>
      </w:r>
      <w:r w:rsidR="00B9296D">
        <w:t xml:space="preserve">Staying within the </w:t>
      </w:r>
      <w:r w:rsidR="00B9296D" w:rsidRPr="00FB5E44">
        <w:rPr>
          <w:b/>
          <w:bCs/>
        </w:rPr>
        <w:t>Build</w:t>
      </w:r>
      <w:r w:rsidR="00B9296D">
        <w:t xml:space="preserve"> ribbon, </w:t>
      </w:r>
      <w:r w:rsidR="00A84D9F">
        <w:t xml:space="preserve">Select </w:t>
      </w:r>
      <w:r w:rsidR="00A84D9F" w:rsidRPr="00A84D9F">
        <w:rPr>
          <w:b/>
          <w:bCs/>
        </w:rPr>
        <w:t>Compile to Target</w:t>
      </w:r>
      <w:r w:rsidR="00A84D9F">
        <w:t>.</w:t>
      </w:r>
    </w:p>
    <w:p w14:paraId="5E98C4EE" w14:textId="5C81D334" w:rsidR="00420200" w:rsidRDefault="00A84D9F" w:rsidP="00A367B0">
      <w:r>
        <w:t>I</w:t>
      </w:r>
      <w:r w:rsidR="002B551A" w:rsidRPr="002B551A">
        <w:t>f</w:t>
      </w:r>
      <w:r w:rsidR="00276FA3">
        <w:t>,</w:t>
      </w:r>
      <w:r w:rsidR="002B551A" w:rsidRPr="002B551A">
        <w:t xml:space="preserve"> when compiling to target, you see error messages about not a recognised command, try restarting your PC</w:t>
      </w:r>
    </w:p>
    <w:p w14:paraId="5F342F20" w14:textId="3966EE90" w:rsidR="00AF56EE" w:rsidRDefault="002F1F4B" w:rsidP="00A367B0">
      <w:r>
        <w:t>As</w:t>
      </w:r>
      <w:r w:rsidR="00951497">
        <w:t xml:space="preserve"> This will be the first time of compiling, the time taken to compile may </w:t>
      </w:r>
      <w:r w:rsidR="00A92E14">
        <w:t>take</w:t>
      </w:r>
      <w:r w:rsidR="00951497">
        <w:t xml:space="preserve"> </w:t>
      </w:r>
      <w:r w:rsidR="00A1397D">
        <w:t>up to a couple of minutes:</w:t>
      </w:r>
    </w:p>
    <w:p w14:paraId="39AAFA5F" w14:textId="5EC2734C" w:rsidR="00F83F7B" w:rsidRPr="00B97BB8" w:rsidRDefault="005F6F7A" w:rsidP="00117C55">
      <w:r w:rsidRPr="005F6F7A">
        <w:rPr>
          <w:noProof/>
        </w:rPr>
        <w:drawing>
          <wp:inline distT="0" distB="0" distL="0" distR="0" wp14:anchorId="2D2B9E35" wp14:editId="0266484D">
            <wp:extent cx="4105275" cy="259950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12114" cy="2603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022DE" w14:textId="77777777" w:rsidR="0091273B" w:rsidRPr="00B97BB8" w:rsidRDefault="0091273B"/>
    <w:p w14:paraId="2B1AF8A5" w14:textId="77777777" w:rsidR="00A57FFB" w:rsidRDefault="00A57FFB"/>
    <w:p w14:paraId="54C56AE1" w14:textId="77777777" w:rsidR="00A57FFB" w:rsidRDefault="00A57FFB"/>
    <w:p w14:paraId="4A6E1413" w14:textId="77777777" w:rsidR="00A57FFB" w:rsidRDefault="00A57FFB"/>
    <w:p w14:paraId="412FBC38" w14:textId="34A21E38" w:rsidR="0091273B" w:rsidRDefault="00120628">
      <w:r>
        <w:lastRenderedPageBreak/>
        <w:t xml:space="preserve">All </w:t>
      </w:r>
      <w:r w:rsidR="00605839">
        <w:t>being well, the Esp32 board should be programmed:</w:t>
      </w:r>
    </w:p>
    <w:p w14:paraId="61B29BC4" w14:textId="5F8A1B24" w:rsidR="00605839" w:rsidRPr="00B97BB8" w:rsidRDefault="00605839"/>
    <w:p w14:paraId="72CFC575" w14:textId="56DE992A" w:rsidR="0046244A" w:rsidRDefault="00EF58F1">
      <w:r w:rsidRPr="00605839">
        <w:rPr>
          <w:noProof/>
        </w:rPr>
        <w:drawing>
          <wp:inline distT="0" distB="0" distL="0" distR="0" wp14:anchorId="295D358E" wp14:editId="53DF9789">
            <wp:extent cx="4421237" cy="25050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30791" cy="251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6CBA2" w14:textId="03157C65" w:rsidR="00DD000B" w:rsidRDefault="00407ECC">
      <w:r>
        <w:t>With the ESP32 running</w:t>
      </w:r>
      <w:r w:rsidR="00B66D17">
        <w:t>,</w:t>
      </w:r>
      <w:r>
        <w:t xml:space="preserve"> it will connect to your Wi-Fi network</w:t>
      </w:r>
      <w:r w:rsidR="00440697">
        <w:t>.</w:t>
      </w:r>
    </w:p>
    <w:p w14:paraId="6CD89E19" w14:textId="35589A9C" w:rsidR="00440697" w:rsidRDefault="00440697">
      <w:r>
        <w:t>You can confi</w:t>
      </w:r>
      <w:r w:rsidR="00B66D17">
        <w:t>r</w:t>
      </w:r>
      <w:r>
        <w:t>m this by using</w:t>
      </w:r>
      <w:r w:rsidR="00374A6D">
        <w:t xml:space="preserve"> </w:t>
      </w:r>
      <w:r w:rsidR="00FB5A4D">
        <w:t xml:space="preserve">a </w:t>
      </w:r>
      <w:r w:rsidR="00374A6D">
        <w:t xml:space="preserve">free </w:t>
      </w:r>
      <w:r w:rsidR="00FB5A4D">
        <w:t>small utility</w:t>
      </w:r>
      <w:r w:rsidR="00374A6D">
        <w:t xml:space="preserve"> called </w:t>
      </w:r>
      <w:hyperlink r:id="rId30" w:history="1">
        <w:r w:rsidR="00F96F65" w:rsidRPr="008B1F8A">
          <w:rPr>
            <w:rStyle w:val="Hyperlink"/>
            <w:b/>
            <w:bCs/>
          </w:rPr>
          <w:t>Wireless Network Watcher</w:t>
        </w:r>
      </w:hyperlink>
      <w:r w:rsidR="00FB5A4D">
        <w:t>.</w:t>
      </w:r>
    </w:p>
    <w:p w14:paraId="62A929EB" w14:textId="3D829B6A" w:rsidR="00B3638B" w:rsidRDefault="00776D9A">
      <w:r>
        <w:t>The assi</w:t>
      </w:r>
      <w:r w:rsidR="002C1AC5">
        <w:t>gn</w:t>
      </w:r>
      <w:r>
        <w:t>ed I.P. address</w:t>
      </w:r>
      <w:r w:rsidR="007736C6">
        <w:t xml:space="preserve"> for your ESP32 board</w:t>
      </w:r>
      <w:r>
        <w:t xml:space="preserve"> will </w:t>
      </w:r>
      <w:r w:rsidR="002C1AC5">
        <w:t>be</w:t>
      </w:r>
      <w:r>
        <w:t xml:space="preserve"> automatic</w:t>
      </w:r>
      <w:r w:rsidR="00D602AD">
        <w:t xml:space="preserve">, therefore </w:t>
      </w:r>
      <w:r w:rsidR="00E65766">
        <w:t xml:space="preserve">it </w:t>
      </w:r>
      <w:r w:rsidR="00925709">
        <w:t xml:space="preserve">will be different on each </w:t>
      </w:r>
      <w:r w:rsidR="00E65766">
        <w:t>setup</w:t>
      </w:r>
      <w:r w:rsidR="002C1AC5">
        <w:t>.</w:t>
      </w:r>
    </w:p>
    <w:p w14:paraId="6670C0AB" w14:textId="4496A79E" w:rsidR="002C1AC5" w:rsidRDefault="002C1AC5">
      <w:r>
        <w:t>Here is what it looks like for me:</w:t>
      </w:r>
    </w:p>
    <w:p w14:paraId="19A00818" w14:textId="6D142D1E" w:rsidR="002C1AC5" w:rsidRDefault="00455707">
      <w:r>
        <w:rPr>
          <w:noProof/>
        </w:rPr>
        <w:drawing>
          <wp:inline distT="0" distB="0" distL="0" distR="0" wp14:anchorId="433C813B" wp14:editId="576BED99">
            <wp:extent cx="5731510" cy="3122930"/>
            <wp:effectExtent l="0" t="0" r="254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33559" w14:textId="3CDAE1D4" w:rsidR="001971EE" w:rsidRDefault="00445AB2">
      <w:r>
        <w:t xml:space="preserve">I </w:t>
      </w:r>
      <w:r w:rsidR="00094D27">
        <w:t>h</w:t>
      </w:r>
      <w:r>
        <w:t xml:space="preserve">ave </w:t>
      </w:r>
      <w:r w:rsidR="00094D27">
        <w:t>blanked most informa</w:t>
      </w:r>
      <w:r w:rsidR="00556B2C">
        <w:t>t</w:t>
      </w:r>
      <w:r w:rsidR="00094D27">
        <w:t xml:space="preserve">ion and </w:t>
      </w:r>
      <w:r>
        <w:t xml:space="preserve">outlined the two I.P addresses </w:t>
      </w:r>
      <w:r w:rsidR="0067552A">
        <w:t>we will need to know.</w:t>
      </w:r>
      <w:r w:rsidR="001971EE">
        <w:t xml:space="preserve"> </w:t>
      </w:r>
    </w:p>
    <w:p w14:paraId="700C550F" w14:textId="56910008" w:rsidR="00664073" w:rsidRDefault="00664073"/>
    <w:p w14:paraId="13BB1A89" w14:textId="0BF5B544" w:rsidR="00A57FFB" w:rsidRDefault="00A57FFB"/>
    <w:p w14:paraId="6C37ADB8" w14:textId="77777777" w:rsidR="00A57FFB" w:rsidRDefault="00A57FFB"/>
    <w:p w14:paraId="14C9784C" w14:textId="77777777" w:rsidR="00544BD4" w:rsidRDefault="0052251B" w:rsidP="00664073">
      <w:pPr>
        <w:pStyle w:val="ListParagraph"/>
        <w:numPr>
          <w:ilvl w:val="0"/>
          <w:numId w:val="3"/>
        </w:numPr>
      </w:pPr>
      <w:r>
        <w:lastRenderedPageBreak/>
        <w:t xml:space="preserve">Download the App developer zip, and </w:t>
      </w:r>
      <w:r w:rsidR="003B6554">
        <w:t xml:space="preserve">extract all the files </w:t>
      </w:r>
      <w:r w:rsidR="00541CE1">
        <w:t xml:space="preserve">to </w:t>
      </w:r>
      <w:r w:rsidR="005924B4">
        <w:t xml:space="preserve">a </w:t>
      </w:r>
      <w:r w:rsidR="00541CE1">
        <w:t>s</w:t>
      </w:r>
      <w:r w:rsidR="00F34B0C">
        <w:t xml:space="preserve">uitable folder on your </w:t>
      </w:r>
      <w:proofErr w:type="gramStart"/>
      <w:r w:rsidR="00544BD4">
        <w:t>PC</w:t>
      </w:r>
      <w:proofErr w:type="gramEnd"/>
    </w:p>
    <w:p w14:paraId="752A877F" w14:textId="1018AB58" w:rsidR="002C1AC5" w:rsidRDefault="00D40144" w:rsidP="00544BD4">
      <w:pPr>
        <w:pStyle w:val="ListParagraph"/>
      </w:pPr>
      <w:r w:rsidRPr="00D41C07">
        <w:t>run</w:t>
      </w:r>
      <w:r w:rsidR="00D41C07" w:rsidRPr="00544BD4">
        <w:rPr>
          <w:b/>
          <w:bCs/>
        </w:rPr>
        <w:t xml:space="preserve">: Open Mains Power Monitor v1.0.bat </w:t>
      </w:r>
      <w:r w:rsidR="00D41C07">
        <w:t>file</w:t>
      </w:r>
      <w:r w:rsidR="00084D9E">
        <w:t>.</w:t>
      </w:r>
    </w:p>
    <w:p w14:paraId="5432340D" w14:textId="56F31491" w:rsidR="00084D9E" w:rsidRDefault="00736208">
      <w:r>
        <w:t>Select the drop</w:t>
      </w:r>
      <w:r w:rsidR="00544BD4">
        <w:t>-</w:t>
      </w:r>
      <w:r>
        <w:t xml:space="preserve">down arrow and keep selecting different network interface </w:t>
      </w:r>
      <w:r w:rsidR="00701630">
        <w:t>numbers until you see your PC’s IP Addr</w:t>
      </w:r>
      <w:r w:rsidR="00AF0376">
        <w:t>ess:</w:t>
      </w:r>
    </w:p>
    <w:p w14:paraId="07B921D2" w14:textId="453C73F1" w:rsidR="00736208" w:rsidRPr="00D41C07" w:rsidRDefault="00736208">
      <w:r w:rsidRPr="00736208">
        <w:rPr>
          <w:noProof/>
        </w:rPr>
        <w:drawing>
          <wp:inline distT="0" distB="0" distL="0" distR="0" wp14:anchorId="3B38AEF5" wp14:editId="089CAEA5">
            <wp:extent cx="3210373" cy="905001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C90B3" w14:textId="5876B16F" w:rsidR="002C1AC5" w:rsidRDefault="00802E0C">
      <w:r>
        <w:t xml:space="preserve">Sometimes </w:t>
      </w:r>
      <w:r w:rsidR="00AF0376">
        <w:t>I have found this only work</w:t>
      </w:r>
      <w:r w:rsidR="00276FA3">
        <w:t>s</w:t>
      </w:r>
      <w:r w:rsidR="00AF0376">
        <w:t xml:space="preserve"> on PC’s that </w:t>
      </w:r>
      <w:r>
        <w:t>have a connection to</w:t>
      </w:r>
      <w:r w:rsidR="003B24CC">
        <w:t xml:space="preserve"> </w:t>
      </w:r>
      <w:r w:rsidR="00C43F4C">
        <w:t>Wi-F</w:t>
      </w:r>
      <w:r w:rsidR="003B24CC">
        <w:t>i.</w:t>
      </w:r>
    </w:p>
    <w:p w14:paraId="296D7DF0" w14:textId="77777777" w:rsidR="00EA605A" w:rsidRDefault="00CA4B42">
      <w:r>
        <w:t>My main PC</w:t>
      </w:r>
      <w:r w:rsidR="008A55BD">
        <w:t xml:space="preserve"> is only Ethernet</w:t>
      </w:r>
      <w:r w:rsidR="00EA605A">
        <w:t>.</w:t>
      </w:r>
    </w:p>
    <w:p w14:paraId="53028134" w14:textId="4A2FDE3C" w:rsidR="003B24CC" w:rsidRDefault="008A55BD">
      <w:r>
        <w:t xml:space="preserve"> </w:t>
      </w:r>
      <w:r w:rsidR="003B24CC">
        <w:t>I have tried with Ethernet connections and</w:t>
      </w:r>
      <w:r w:rsidR="00CA4B42">
        <w:t xml:space="preserve"> can</w:t>
      </w:r>
      <w:r w:rsidR="003B24CC">
        <w:t xml:space="preserve"> only </w:t>
      </w:r>
      <w:r w:rsidR="00EC36D4">
        <w:t>see 0.0.0.0 for the IP Address</w:t>
      </w:r>
      <w:r w:rsidR="0039466E">
        <w:t>.</w:t>
      </w:r>
    </w:p>
    <w:p w14:paraId="32DA7B68" w14:textId="0C7ECC46" w:rsidR="00C43F4C" w:rsidRDefault="0039466E">
      <w:r>
        <w:t>What I did wa</w:t>
      </w:r>
      <w:r w:rsidR="00CA4B42">
        <w:t xml:space="preserve">s </w:t>
      </w:r>
      <w:r>
        <w:t>order a cheap USB Wi</w:t>
      </w:r>
      <w:r w:rsidR="00C43F4C">
        <w:t>-F</w:t>
      </w:r>
      <w:r>
        <w:t>i adapter</w:t>
      </w:r>
      <w:r w:rsidR="008F27A8">
        <w:t>, and that worked perfectly</w:t>
      </w:r>
      <w:r w:rsidR="00C43F4C">
        <w:t>!</w:t>
      </w:r>
    </w:p>
    <w:p w14:paraId="776F4C3A" w14:textId="203FCE12" w:rsidR="00F16965" w:rsidRDefault="00206950">
      <w:r w:rsidRPr="00604AF4">
        <w:rPr>
          <w:noProof/>
        </w:rPr>
        <w:drawing>
          <wp:anchor distT="0" distB="0" distL="114300" distR="114300" simplePos="0" relativeHeight="251659264" behindDoc="0" locked="0" layoutInCell="1" allowOverlap="1" wp14:anchorId="60F7A310" wp14:editId="4C706C10">
            <wp:simplePos x="0" y="0"/>
            <wp:positionH relativeFrom="column">
              <wp:posOffset>600075</wp:posOffset>
            </wp:positionH>
            <wp:positionV relativeFrom="paragraph">
              <wp:posOffset>523875</wp:posOffset>
            </wp:positionV>
            <wp:extent cx="2819400" cy="185039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965">
        <w:t>When you se</w:t>
      </w:r>
      <w:r w:rsidR="00CC0180">
        <w:t>e</w:t>
      </w:r>
      <w:r w:rsidR="00F16965">
        <w:t xml:space="preserve"> the correct IP a</w:t>
      </w:r>
      <w:r w:rsidR="00276FA3">
        <w:t>d</w:t>
      </w:r>
      <w:r w:rsidR="00F16965">
        <w:t>dress of you</w:t>
      </w:r>
      <w:r w:rsidR="00C23284">
        <w:t xml:space="preserve">r PC, </w:t>
      </w:r>
      <w:r w:rsidR="003E6745">
        <w:t xml:space="preserve">enter the </w:t>
      </w:r>
      <w:r w:rsidR="00A60C03">
        <w:t xml:space="preserve">IP details </w:t>
      </w:r>
      <w:r w:rsidR="00CC0180">
        <w:t>of you</w:t>
      </w:r>
      <w:r w:rsidR="001076BE">
        <w:t>r</w:t>
      </w:r>
      <w:r w:rsidR="00CC0180">
        <w:t xml:space="preserve"> ESP32 board (</w:t>
      </w:r>
      <w:proofErr w:type="spellStart"/>
      <w:r w:rsidR="001076BE">
        <w:t>Espressi</w:t>
      </w:r>
      <w:r w:rsidR="00802894">
        <w:t>f</w:t>
      </w:r>
      <w:proofErr w:type="spellEnd"/>
      <w:r w:rsidR="001076BE">
        <w:t xml:space="preserve"> Inc.) </w:t>
      </w:r>
      <w:r w:rsidR="00A60C03">
        <w:t xml:space="preserve">from The </w:t>
      </w:r>
      <w:r w:rsidR="00A60C03" w:rsidRPr="008B1F8A">
        <w:rPr>
          <w:b/>
          <w:bCs/>
        </w:rPr>
        <w:t>Wir</w:t>
      </w:r>
      <w:r w:rsidR="002E1CE6" w:rsidRPr="008B1F8A">
        <w:rPr>
          <w:b/>
          <w:bCs/>
        </w:rPr>
        <w:t>e</w:t>
      </w:r>
      <w:r w:rsidR="00A60C03" w:rsidRPr="008B1F8A">
        <w:rPr>
          <w:b/>
          <w:bCs/>
        </w:rPr>
        <w:t>less Net</w:t>
      </w:r>
      <w:r w:rsidR="00604AF4" w:rsidRPr="008B1F8A">
        <w:rPr>
          <w:b/>
          <w:bCs/>
        </w:rPr>
        <w:t>work Watcher</w:t>
      </w:r>
      <w:r w:rsidR="00604AF4">
        <w:t xml:space="preserve">: </w:t>
      </w:r>
    </w:p>
    <w:p w14:paraId="37EE7E77" w14:textId="272CB893" w:rsidR="00604AF4" w:rsidRDefault="00604AF4"/>
    <w:p w14:paraId="1682E0B4" w14:textId="61D9566D" w:rsidR="00C43F4C" w:rsidRDefault="002E1CE6">
      <w:r>
        <w:t xml:space="preserve">Now you can run </w:t>
      </w:r>
      <w:r w:rsidR="00DD32FA">
        <w:t>the App developer.</w:t>
      </w:r>
    </w:p>
    <w:p w14:paraId="69D58A48" w14:textId="59CA441A" w:rsidR="00DD32FA" w:rsidRDefault="00725CB2">
      <w:r>
        <w:t xml:space="preserve">When </w:t>
      </w:r>
      <w:r w:rsidR="00033750">
        <w:t>you ena</w:t>
      </w:r>
      <w:r w:rsidR="0031644F">
        <w:t>bl</w:t>
      </w:r>
      <w:r w:rsidR="00033750">
        <w:t>e CSV logg</w:t>
      </w:r>
      <w:r w:rsidR="0031644F">
        <w:t>i</w:t>
      </w:r>
      <w:r w:rsidR="00033750">
        <w:t xml:space="preserve">ng, the XY </w:t>
      </w:r>
      <w:r w:rsidR="0031644F">
        <w:t>charts will also star</w:t>
      </w:r>
      <w:r w:rsidR="0000442F">
        <w:t>t logging.</w:t>
      </w:r>
    </w:p>
    <w:p w14:paraId="3FA37B4D" w14:textId="24C77596" w:rsidR="00D35948" w:rsidRDefault="00D121E7">
      <w:proofErr w:type="gramStart"/>
      <w:r>
        <w:t>So</w:t>
      </w:r>
      <w:proofErr w:type="gramEnd"/>
      <w:r>
        <w:t xml:space="preserve"> the CSV file </w:t>
      </w:r>
      <w:r w:rsidR="00B20F94">
        <w:t>d</w:t>
      </w:r>
      <w:r>
        <w:t>oes not get</w:t>
      </w:r>
      <w:r w:rsidR="00B20F94">
        <w:t xml:space="preserve"> too large and unmanageable, a new </w:t>
      </w:r>
      <w:r w:rsidR="00251B4A">
        <w:t xml:space="preserve">CSV file with an incremented number will be automatically generated after every </w:t>
      </w:r>
      <w:r w:rsidR="00251B4A" w:rsidRPr="00251B4A">
        <w:t>86400</w:t>
      </w:r>
      <w:r w:rsidR="00B20F94">
        <w:t xml:space="preserve"> </w:t>
      </w:r>
      <w:r w:rsidR="006C612B">
        <w:t xml:space="preserve">rows. </w:t>
      </w:r>
      <w:r>
        <w:t xml:space="preserve"> </w:t>
      </w:r>
    </w:p>
    <w:p w14:paraId="12F6C886" w14:textId="7589CB2D" w:rsidR="006C612B" w:rsidRDefault="006C612B">
      <w:r>
        <w:t xml:space="preserve">When you </w:t>
      </w:r>
      <w:r w:rsidR="00AA40A6">
        <w:t xml:space="preserve">click on the Reset switch, the number </w:t>
      </w:r>
      <w:r w:rsidR="0018763F">
        <w:t>will reset back to 1.</w:t>
      </w:r>
    </w:p>
    <w:p w14:paraId="09FB5867" w14:textId="36C8C907" w:rsidR="0018763F" w:rsidRDefault="0018763F">
      <w:proofErr w:type="gramStart"/>
      <w:r>
        <w:t>So</w:t>
      </w:r>
      <w:proofErr w:type="gramEnd"/>
      <w:r>
        <w:t xml:space="preserve"> make sure you have all the CSV files backed up first.</w:t>
      </w:r>
    </w:p>
    <w:p w14:paraId="4FD4D1E8" w14:textId="32858C3F" w:rsidR="00AD72E8" w:rsidRDefault="00AD72E8"/>
    <w:p w14:paraId="0C5A9C9E" w14:textId="77777777" w:rsidR="000021AD" w:rsidRDefault="000021AD"/>
    <w:p w14:paraId="5CDB5DAE" w14:textId="77777777" w:rsidR="000021AD" w:rsidRDefault="000021AD"/>
    <w:p w14:paraId="7FD85049" w14:textId="77777777" w:rsidR="000021AD" w:rsidRDefault="000021AD"/>
    <w:p w14:paraId="4416CE51" w14:textId="77777777" w:rsidR="000021AD" w:rsidRDefault="000021AD"/>
    <w:p w14:paraId="486213FE" w14:textId="39F5D1D8" w:rsidR="00AD72E8" w:rsidRDefault="00AD72E8">
      <w:r>
        <w:lastRenderedPageBreak/>
        <w:t>Also ava</w:t>
      </w:r>
      <w:r w:rsidR="00007158">
        <w:t xml:space="preserve">ilable is the </w:t>
      </w:r>
      <w:proofErr w:type="spellStart"/>
      <w:r w:rsidR="00007158">
        <w:t>Wifi</w:t>
      </w:r>
      <w:proofErr w:type="spellEnd"/>
      <w:r w:rsidR="00007158">
        <w:t xml:space="preserve"> Kit32 </w:t>
      </w:r>
      <w:r w:rsidR="00FF65C9">
        <w:t>version</w:t>
      </w:r>
      <w:r w:rsidR="000021AD">
        <w:t>,</w:t>
      </w:r>
      <w:r w:rsidR="00FF65C9">
        <w:t xml:space="preserve"> which has an OLED display:</w:t>
      </w:r>
    </w:p>
    <w:p w14:paraId="32916C35" w14:textId="5B1E1422" w:rsidR="00FF65C9" w:rsidRDefault="000021AD">
      <w:r>
        <w:rPr>
          <w:noProof/>
        </w:rPr>
        <w:drawing>
          <wp:inline distT="0" distB="0" distL="0" distR="0" wp14:anchorId="2FDC0148" wp14:editId="3A56B0D1">
            <wp:extent cx="4905375" cy="332441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80" cy="3348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50445" w14:textId="31A6605E" w:rsidR="0000442F" w:rsidRDefault="0000442F"/>
    <w:p w14:paraId="780F6166" w14:textId="2FF33BD3" w:rsidR="004531CC" w:rsidRDefault="004531CC">
      <w:r>
        <w:t xml:space="preserve">The instructions </w:t>
      </w:r>
      <w:r w:rsidR="009122AE">
        <w:t>for both boards are the same.</w:t>
      </w:r>
    </w:p>
    <w:p w14:paraId="214AED43" w14:textId="7A8473E7" w:rsidR="009122AE" w:rsidRDefault="00677C11">
      <w:r>
        <w:t xml:space="preserve">In addition to Comms C </w:t>
      </w:r>
      <w:proofErr w:type="gramStart"/>
      <w:r>
        <w:t>Pack</w:t>
      </w:r>
      <w:proofErr w:type="gramEnd"/>
      <w:r>
        <w:t xml:space="preserve"> you will also require the Display Pack.</w:t>
      </w:r>
    </w:p>
    <w:p w14:paraId="2367F4CC" w14:textId="77777777" w:rsidR="004531CC" w:rsidRDefault="004531CC"/>
    <w:p w14:paraId="56CBD3BC" w14:textId="01187C5F" w:rsidR="00A802C3" w:rsidRDefault="00A802C3">
      <w:r>
        <w:t xml:space="preserve">If you have any </w:t>
      </w:r>
      <w:r w:rsidR="001912CE">
        <w:t>technical iss</w:t>
      </w:r>
      <w:r w:rsidR="00896197">
        <w:t>u</w:t>
      </w:r>
      <w:r w:rsidR="001912CE">
        <w:t xml:space="preserve">es, </w:t>
      </w:r>
      <w:proofErr w:type="gramStart"/>
      <w:r w:rsidR="001912CE">
        <w:t>questions</w:t>
      </w:r>
      <w:proofErr w:type="gramEnd"/>
      <w:r w:rsidR="001912CE">
        <w:t xml:space="preserve"> or </w:t>
      </w:r>
      <w:r w:rsidR="00896197">
        <w:t>App su</w:t>
      </w:r>
      <w:r w:rsidR="005128F8">
        <w:t xml:space="preserve">ggestions, then post a question on the </w:t>
      </w:r>
      <w:hyperlink r:id="rId35" w:anchor="p2740" w:history="1">
        <w:r w:rsidR="005128F8" w:rsidRPr="00DB62AA">
          <w:rPr>
            <w:rStyle w:val="Hyperlink"/>
          </w:rPr>
          <w:t>Flo</w:t>
        </w:r>
        <w:r w:rsidR="00F72730" w:rsidRPr="00DB62AA">
          <w:rPr>
            <w:rStyle w:val="Hyperlink"/>
          </w:rPr>
          <w:t>w</w:t>
        </w:r>
        <w:r w:rsidR="005128F8" w:rsidRPr="00DB62AA">
          <w:rPr>
            <w:rStyle w:val="Hyperlink"/>
          </w:rPr>
          <w:t>code forums</w:t>
        </w:r>
      </w:hyperlink>
      <w:r w:rsidR="008B340B">
        <w:t xml:space="preserve"> </w:t>
      </w:r>
    </w:p>
    <w:p w14:paraId="647BAA62" w14:textId="77445853" w:rsidR="0045308E" w:rsidRDefault="0045308E"/>
    <w:p w14:paraId="7BB61068" w14:textId="77777777" w:rsidR="00227413" w:rsidRDefault="00227413"/>
    <w:p w14:paraId="2650231C" w14:textId="77777777" w:rsidR="000021AD" w:rsidRDefault="000021AD">
      <w:pPr>
        <w:rPr>
          <w:b/>
          <w:bCs/>
          <w:sz w:val="32"/>
          <w:szCs w:val="32"/>
        </w:rPr>
      </w:pPr>
    </w:p>
    <w:p w14:paraId="51E9115C" w14:textId="77777777" w:rsidR="000021AD" w:rsidRDefault="000021AD">
      <w:pPr>
        <w:rPr>
          <w:b/>
          <w:bCs/>
          <w:sz w:val="32"/>
          <w:szCs w:val="32"/>
        </w:rPr>
      </w:pPr>
    </w:p>
    <w:p w14:paraId="7819F0AA" w14:textId="77777777" w:rsidR="000021AD" w:rsidRDefault="000021AD">
      <w:pPr>
        <w:rPr>
          <w:b/>
          <w:bCs/>
          <w:sz w:val="32"/>
          <w:szCs w:val="32"/>
        </w:rPr>
      </w:pPr>
    </w:p>
    <w:p w14:paraId="2FE01D6D" w14:textId="77777777" w:rsidR="000021AD" w:rsidRDefault="000021AD">
      <w:pPr>
        <w:rPr>
          <w:b/>
          <w:bCs/>
          <w:sz w:val="32"/>
          <w:szCs w:val="32"/>
        </w:rPr>
      </w:pPr>
    </w:p>
    <w:p w14:paraId="788498B1" w14:textId="77777777" w:rsidR="000021AD" w:rsidRDefault="000021AD">
      <w:pPr>
        <w:rPr>
          <w:b/>
          <w:bCs/>
          <w:sz w:val="32"/>
          <w:szCs w:val="32"/>
        </w:rPr>
      </w:pPr>
    </w:p>
    <w:p w14:paraId="4425FBDA" w14:textId="77777777" w:rsidR="000021AD" w:rsidRDefault="000021AD">
      <w:pPr>
        <w:rPr>
          <w:b/>
          <w:bCs/>
          <w:sz w:val="32"/>
          <w:szCs w:val="32"/>
        </w:rPr>
      </w:pPr>
    </w:p>
    <w:p w14:paraId="0E372648" w14:textId="77777777" w:rsidR="000021AD" w:rsidRDefault="000021AD">
      <w:pPr>
        <w:rPr>
          <w:b/>
          <w:bCs/>
          <w:sz w:val="32"/>
          <w:szCs w:val="32"/>
        </w:rPr>
      </w:pPr>
    </w:p>
    <w:p w14:paraId="2862D3BB" w14:textId="77777777" w:rsidR="000021AD" w:rsidRDefault="000021AD">
      <w:pPr>
        <w:rPr>
          <w:b/>
          <w:bCs/>
          <w:sz w:val="32"/>
          <w:szCs w:val="32"/>
        </w:rPr>
      </w:pPr>
    </w:p>
    <w:p w14:paraId="1FF84893" w14:textId="77777777" w:rsidR="000021AD" w:rsidRDefault="000021AD">
      <w:pPr>
        <w:rPr>
          <w:b/>
          <w:bCs/>
          <w:sz w:val="32"/>
          <w:szCs w:val="32"/>
        </w:rPr>
      </w:pPr>
    </w:p>
    <w:p w14:paraId="3DD11FCA" w14:textId="77777777" w:rsidR="000021AD" w:rsidRDefault="000021AD">
      <w:pPr>
        <w:rPr>
          <w:b/>
          <w:bCs/>
          <w:sz w:val="32"/>
          <w:szCs w:val="32"/>
        </w:rPr>
      </w:pPr>
    </w:p>
    <w:p w14:paraId="578B25A1" w14:textId="1304E4FB" w:rsidR="0045308E" w:rsidRPr="00FD156F" w:rsidRDefault="0045308E">
      <w:pPr>
        <w:rPr>
          <w:b/>
          <w:bCs/>
          <w:sz w:val="32"/>
          <w:szCs w:val="32"/>
        </w:rPr>
      </w:pPr>
      <w:r w:rsidRPr="00FD156F">
        <w:rPr>
          <w:b/>
          <w:bCs/>
          <w:sz w:val="32"/>
          <w:szCs w:val="32"/>
        </w:rPr>
        <w:t>Troubleshooting.</w:t>
      </w:r>
    </w:p>
    <w:p w14:paraId="7D805BDC" w14:textId="01E938E5" w:rsidR="00BE2C3A" w:rsidRDefault="000C3E94">
      <w:r>
        <w:t xml:space="preserve">PZEM-004T, none, one LED </w:t>
      </w:r>
      <w:r w:rsidR="00C50692">
        <w:t xml:space="preserve">flashing or both </w:t>
      </w:r>
      <w:r w:rsidR="00185520">
        <w:t xml:space="preserve">constantly </w:t>
      </w:r>
      <w:r w:rsidR="00C50692">
        <w:t xml:space="preserve">rapidly </w:t>
      </w:r>
      <w:r w:rsidR="00185520">
        <w:t>flashing.</w:t>
      </w:r>
    </w:p>
    <w:p w14:paraId="6B3866DB" w14:textId="7E5E42F8" w:rsidR="00185520" w:rsidRDefault="00185520">
      <w:r>
        <w:t xml:space="preserve">There </w:t>
      </w:r>
      <w:proofErr w:type="gramStart"/>
      <w:r>
        <w:t>are</w:t>
      </w:r>
      <w:proofErr w:type="gramEnd"/>
      <w:r>
        <w:t xml:space="preserve"> a few different causing for thi</w:t>
      </w:r>
      <w:r w:rsidR="009D5BCD">
        <w:t xml:space="preserve">s. </w:t>
      </w:r>
    </w:p>
    <w:p w14:paraId="013C0E7F" w14:textId="040F60B0" w:rsidR="009D5BCD" w:rsidRDefault="00EF2EFC">
      <w:r>
        <w:t>N</w:t>
      </w:r>
      <w:r w:rsidR="009D5BCD">
        <w:t xml:space="preserve">o </w:t>
      </w:r>
      <w:proofErr w:type="gramStart"/>
      <w:r w:rsidR="009D5BCD">
        <w:t>LED’s</w:t>
      </w:r>
      <w:proofErr w:type="gramEnd"/>
      <w:r w:rsidR="009D5BCD">
        <w:t xml:space="preserve"> are fla</w:t>
      </w:r>
      <w:r w:rsidR="00FC2C15">
        <w:t>sh</w:t>
      </w:r>
      <w:r w:rsidR="009D5BCD">
        <w:t>ing</w:t>
      </w:r>
      <w:r w:rsidR="00FC2C15">
        <w:t>,</w:t>
      </w:r>
      <w:r w:rsidR="009D5BCD">
        <w:t xml:space="preserve"> then</w:t>
      </w:r>
      <w:r w:rsidR="0008650E">
        <w:t xml:space="preserve"> check:</w:t>
      </w:r>
    </w:p>
    <w:p w14:paraId="791B27DE" w14:textId="0B220021" w:rsidR="0008650E" w:rsidRDefault="0008650E" w:rsidP="00C86200">
      <w:pPr>
        <w:pStyle w:val="ListParagraph"/>
        <w:numPr>
          <w:ilvl w:val="0"/>
          <w:numId w:val="4"/>
        </w:numPr>
      </w:pPr>
      <w:r>
        <w:t>3V3 &amp; GND supply is correct</w:t>
      </w:r>
      <w:r w:rsidR="00183117">
        <w:t xml:space="preserve"> and going to 5V &amp; GND of PZEM-004T</w:t>
      </w:r>
      <w:r w:rsidR="00FC2C15">
        <w:t>.</w:t>
      </w:r>
    </w:p>
    <w:p w14:paraId="70ED626D" w14:textId="6AF5A880" w:rsidR="00BE7FDC" w:rsidRDefault="00F50DA8" w:rsidP="00C86200">
      <w:pPr>
        <w:pStyle w:val="ListParagraph"/>
        <w:numPr>
          <w:ilvl w:val="0"/>
          <w:numId w:val="4"/>
        </w:numPr>
      </w:pPr>
      <w:r>
        <w:t>Pin C</w:t>
      </w:r>
      <w:r w:rsidR="00BE7FDC">
        <w:t xml:space="preserve">onnections within MODBUS properties </w:t>
      </w:r>
      <w:r>
        <w:t>and hardware match</w:t>
      </w:r>
      <w:r w:rsidR="00C86200">
        <w:t>.</w:t>
      </w:r>
    </w:p>
    <w:p w14:paraId="6D4E2072" w14:textId="248DC953" w:rsidR="00C86200" w:rsidRDefault="00C86200" w:rsidP="00C86200">
      <w:pPr>
        <w:pStyle w:val="ListParagraph"/>
        <w:numPr>
          <w:ilvl w:val="0"/>
          <w:numId w:val="4"/>
        </w:numPr>
      </w:pPr>
      <w:r>
        <w:t xml:space="preserve">ESP32 is correctly programmed with </w:t>
      </w:r>
      <w:r w:rsidR="004F11D6">
        <w:t>the correct firmware.</w:t>
      </w:r>
    </w:p>
    <w:p w14:paraId="6E712867" w14:textId="6CA6171D" w:rsidR="004F11D6" w:rsidRDefault="004F11D6" w:rsidP="004F11D6">
      <w:r>
        <w:t xml:space="preserve">Only </w:t>
      </w:r>
      <w:r w:rsidR="003030DA">
        <w:t xml:space="preserve">LED nearest </w:t>
      </w:r>
      <w:r w:rsidR="007901EA">
        <w:t>+</w:t>
      </w:r>
      <w:proofErr w:type="spellStart"/>
      <w:r w:rsidR="007901EA">
        <w:t>ve</w:t>
      </w:r>
      <w:proofErr w:type="spellEnd"/>
      <w:r w:rsidR="007901EA">
        <w:t xml:space="preserve"> supply connection is flashing</w:t>
      </w:r>
      <w:r w:rsidR="00EF2EFC">
        <w:t>:</w:t>
      </w:r>
    </w:p>
    <w:p w14:paraId="5C37A5F4" w14:textId="77777777" w:rsidR="00D459EB" w:rsidRDefault="006A59FB" w:rsidP="006A59FB">
      <w:pPr>
        <w:pStyle w:val="ListParagraph"/>
        <w:numPr>
          <w:ilvl w:val="0"/>
          <w:numId w:val="5"/>
        </w:numPr>
      </w:pPr>
      <w:r>
        <w:t>MODBUS is at the wrong frequency</w:t>
      </w:r>
      <w:r w:rsidR="005868E4">
        <w:t xml:space="preserve">.  </w:t>
      </w:r>
    </w:p>
    <w:p w14:paraId="75991FB9" w14:textId="5E4BF8AC" w:rsidR="007901EA" w:rsidRDefault="005868E4" w:rsidP="00D459EB">
      <w:pPr>
        <w:pStyle w:val="ListParagraph"/>
      </w:pPr>
      <w:r>
        <w:t>Check th</w:t>
      </w:r>
      <w:r w:rsidR="00290B5E">
        <w:t>ose</w:t>
      </w:r>
      <w:r>
        <w:t xml:space="preserve"> MODBUS properties are set for </w:t>
      </w:r>
      <w:r w:rsidR="00D459EB">
        <w:t>9600 Ba</w:t>
      </w:r>
      <w:r w:rsidR="00290B5E">
        <w:t>u</w:t>
      </w:r>
      <w:r w:rsidR="00D459EB">
        <w:t>d.</w:t>
      </w:r>
    </w:p>
    <w:p w14:paraId="238FCCDB" w14:textId="341661DA" w:rsidR="00F979CF" w:rsidRDefault="00F979CF" w:rsidP="00D459EB">
      <w:pPr>
        <w:pStyle w:val="ListParagraph"/>
      </w:pPr>
      <w:r>
        <w:t>Within properties, s</w:t>
      </w:r>
      <w:r w:rsidR="00556B2C">
        <w:t>e</w:t>
      </w:r>
      <w:r>
        <w:t>lect M</w:t>
      </w:r>
      <w:r w:rsidR="007A067B">
        <w:t>odbusMaster1</w:t>
      </w:r>
      <w:r>
        <w:t xml:space="preserve"> from the drop</w:t>
      </w:r>
      <w:r w:rsidR="00B7343C">
        <w:t>-</w:t>
      </w:r>
      <w:r>
        <w:t xml:space="preserve">down </w:t>
      </w:r>
      <w:proofErr w:type="gramStart"/>
      <w:r>
        <w:t>arrow</w:t>
      </w:r>
      <w:proofErr w:type="gramEnd"/>
      <w:r>
        <w:t xml:space="preserve"> </w:t>
      </w:r>
    </w:p>
    <w:p w14:paraId="11398804" w14:textId="55130C13" w:rsidR="00B7343C" w:rsidRDefault="00B7343C" w:rsidP="00D459EB">
      <w:pPr>
        <w:pStyle w:val="ListParagraph"/>
      </w:pPr>
      <w:r w:rsidRPr="00B7343C">
        <w:rPr>
          <w:noProof/>
        </w:rPr>
        <w:drawing>
          <wp:inline distT="0" distB="0" distL="0" distR="0" wp14:anchorId="56C30A9F" wp14:editId="57374A17">
            <wp:extent cx="3009900" cy="1137791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21217" cy="1142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D4595" w14:textId="68EF05D5" w:rsidR="00FC2C15" w:rsidRDefault="00420C3B">
      <w:r>
        <w:t xml:space="preserve">You can check the frequency of </w:t>
      </w:r>
      <w:r w:rsidR="000374C1">
        <w:t xml:space="preserve">ESP32 is correct by doing a </w:t>
      </w:r>
      <w:hyperlink r:id="rId37" w:history="1">
        <w:r w:rsidR="00565D5D" w:rsidRPr="00565D5D">
          <w:rPr>
            <w:rStyle w:val="Hyperlink"/>
          </w:rPr>
          <w:t>one</w:t>
        </w:r>
        <w:r w:rsidR="000374C1" w:rsidRPr="00565D5D">
          <w:rPr>
            <w:rStyle w:val="Hyperlink"/>
          </w:rPr>
          <w:t xml:space="preserve"> second Flash test</w:t>
        </w:r>
      </w:hyperlink>
      <w:r w:rsidR="000374C1">
        <w:t xml:space="preserve">. </w:t>
      </w:r>
    </w:p>
    <w:p w14:paraId="47B3B8BE" w14:textId="002E5945" w:rsidR="0031644F" w:rsidRDefault="00195D4B" w:rsidP="00195D4B">
      <w:pPr>
        <w:pStyle w:val="ListParagraph"/>
        <w:numPr>
          <w:ilvl w:val="0"/>
          <w:numId w:val="5"/>
        </w:numPr>
      </w:pPr>
      <w:r>
        <w:t xml:space="preserve">Mains live/neutral not connected. </w:t>
      </w:r>
    </w:p>
    <w:p w14:paraId="0D235FEC" w14:textId="59B4A7E2" w:rsidR="003E3289" w:rsidRDefault="003E3289" w:rsidP="003E3289">
      <w:pPr>
        <w:pStyle w:val="ListParagraph"/>
      </w:pPr>
      <w:r>
        <w:t xml:space="preserve">When </w:t>
      </w:r>
      <w:r w:rsidR="00556B2C">
        <w:t xml:space="preserve">the </w:t>
      </w:r>
      <w:r>
        <w:t xml:space="preserve">mains </w:t>
      </w:r>
      <w:proofErr w:type="gramStart"/>
      <w:r>
        <w:t>is</w:t>
      </w:r>
      <w:proofErr w:type="gramEnd"/>
      <w:r>
        <w:t xml:space="preserve"> connected</w:t>
      </w:r>
      <w:r w:rsidR="000D4296">
        <w:t>,</w:t>
      </w:r>
      <w:r>
        <w:t xml:space="preserve"> there is an LED that lights </w:t>
      </w:r>
      <w:r w:rsidR="000D4296">
        <w:t>between the mains termi</w:t>
      </w:r>
      <w:r w:rsidR="00CC712C">
        <w:t>n</w:t>
      </w:r>
      <w:r w:rsidR="000D4296">
        <w:t xml:space="preserve">al block and X type capacitor. </w:t>
      </w:r>
    </w:p>
    <w:p w14:paraId="6A551C3C" w14:textId="2EEF9BBC" w:rsidR="00EF2EFC" w:rsidRDefault="00A9145D" w:rsidP="00EF2EFC">
      <w:r>
        <w:t xml:space="preserve">App Developer not picking up the ESP32 </w:t>
      </w:r>
      <w:proofErr w:type="gramStart"/>
      <w:r>
        <w:t>Wi-</w:t>
      </w:r>
      <w:r w:rsidR="00297BE2">
        <w:t>F</w:t>
      </w:r>
      <w:r>
        <w:t>i</w:t>
      </w:r>
      <w:proofErr w:type="gramEnd"/>
    </w:p>
    <w:p w14:paraId="393641A8" w14:textId="1D2B2781" w:rsidR="00297BE2" w:rsidRDefault="00615001" w:rsidP="00EF2EFC">
      <w:r>
        <w:t>Use the previously mentio</w:t>
      </w:r>
      <w:r w:rsidR="001734E0">
        <w:t>n</w:t>
      </w:r>
      <w:r>
        <w:t xml:space="preserve">ed </w:t>
      </w:r>
      <w:r w:rsidRPr="008B1F8A">
        <w:rPr>
          <w:b/>
          <w:bCs/>
        </w:rPr>
        <w:t>Wire</w:t>
      </w:r>
      <w:r w:rsidR="001734E0" w:rsidRPr="008B1F8A">
        <w:rPr>
          <w:b/>
          <w:bCs/>
        </w:rPr>
        <w:t>less Network Watcher</w:t>
      </w:r>
      <w:r w:rsidR="001734E0">
        <w:t xml:space="preserve">. </w:t>
      </w:r>
    </w:p>
    <w:p w14:paraId="1B973EBB" w14:textId="02997215" w:rsidR="001734E0" w:rsidRDefault="000C7892" w:rsidP="00EF2EFC">
      <w:r>
        <w:t xml:space="preserve">If </w:t>
      </w:r>
      <w:proofErr w:type="spellStart"/>
      <w:r>
        <w:t>Espressif</w:t>
      </w:r>
      <w:proofErr w:type="spellEnd"/>
      <w:r>
        <w:t xml:space="preserve"> Inc is not on the list, then </w:t>
      </w:r>
      <w:r w:rsidR="00B05AC9">
        <w:t xml:space="preserve">ESP32 is not connected to the </w:t>
      </w:r>
      <w:proofErr w:type="gramStart"/>
      <w:r w:rsidR="00B05AC9">
        <w:t>Wi</w:t>
      </w:r>
      <w:r w:rsidR="00F21875">
        <w:t>-Fi</w:t>
      </w:r>
      <w:proofErr w:type="gramEnd"/>
    </w:p>
    <w:p w14:paraId="5FB31D3E" w14:textId="5461BA85" w:rsidR="00E17D1B" w:rsidRDefault="00E17D1B" w:rsidP="006B3484">
      <w:pPr>
        <w:pStyle w:val="ListParagraph"/>
        <w:numPr>
          <w:ilvl w:val="0"/>
          <w:numId w:val="6"/>
        </w:numPr>
      </w:pPr>
      <w:r>
        <w:t>Make sure that the correct router SSID and pass</w:t>
      </w:r>
      <w:r w:rsidR="00A4463B">
        <w:t>word is correctly entered within the properties:</w:t>
      </w:r>
      <w:r>
        <w:t xml:space="preserve"> </w:t>
      </w:r>
    </w:p>
    <w:p w14:paraId="70C79217" w14:textId="41F2D703" w:rsidR="00A4463B" w:rsidRDefault="00457578" w:rsidP="00EF2EFC">
      <w:r w:rsidRPr="00457578">
        <w:rPr>
          <w:noProof/>
        </w:rPr>
        <w:lastRenderedPageBreak/>
        <w:drawing>
          <wp:inline distT="0" distB="0" distL="0" distR="0" wp14:anchorId="1C2F5C3E" wp14:editId="3E129DB1">
            <wp:extent cx="2743200" cy="2207588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51539" cy="221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5B7F" w14:textId="6C2A7A03" w:rsidR="008F27A8" w:rsidRDefault="00C70385">
      <w:r>
        <w:t>Select the drop-down arrow then 2D Dash</w:t>
      </w:r>
      <w:r w:rsidR="00F31FCC">
        <w:t>board Panel on the popup window to enter SSID and Password</w:t>
      </w:r>
      <w:r w:rsidR="00CE01BE">
        <w:t>.</w:t>
      </w:r>
    </w:p>
    <w:p w14:paraId="3497C6F1" w14:textId="614769E1" w:rsidR="00CE01BE" w:rsidRDefault="00DE74B8" w:rsidP="00CE01BE">
      <w:pPr>
        <w:pStyle w:val="ListParagraph"/>
        <w:numPr>
          <w:ilvl w:val="0"/>
          <w:numId w:val="6"/>
        </w:numPr>
      </w:pPr>
      <w:r>
        <w:t xml:space="preserve">ESP32 has not been programmed with </w:t>
      </w:r>
      <w:r w:rsidR="00452833">
        <w:t xml:space="preserve">the </w:t>
      </w:r>
      <w:r>
        <w:t>correct firm</w:t>
      </w:r>
      <w:r w:rsidR="00452833">
        <w:t xml:space="preserve">ware. </w:t>
      </w:r>
    </w:p>
    <w:p w14:paraId="34C4A13A" w14:textId="28FC6DE2" w:rsidR="00266EF7" w:rsidRDefault="00452833" w:rsidP="00266EF7">
      <w:pPr>
        <w:pStyle w:val="ListParagraph"/>
        <w:numPr>
          <w:ilvl w:val="0"/>
          <w:numId w:val="6"/>
        </w:numPr>
      </w:pPr>
      <w:r>
        <w:t>ESP32 board out of range</w:t>
      </w:r>
      <w:r w:rsidR="00266EF7">
        <w:t xml:space="preserve"> or Wi-Fi signal is being blocked.</w:t>
      </w:r>
    </w:p>
    <w:p w14:paraId="771042DA" w14:textId="565F0BC2" w:rsidR="00266EF7" w:rsidRDefault="007A549A" w:rsidP="007A549A">
      <w:pPr>
        <w:pStyle w:val="ListParagraph"/>
      </w:pPr>
      <w:r>
        <w:t>This can be elim</w:t>
      </w:r>
      <w:r w:rsidR="009740A5">
        <w:t>in</w:t>
      </w:r>
      <w:r>
        <w:t xml:space="preserve">ated by placing the ESP32 </w:t>
      </w:r>
      <w:r w:rsidR="009740A5">
        <w:t>near the router to see if communications ha</w:t>
      </w:r>
      <w:r w:rsidR="00840161">
        <w:t>ve</w:t>
      </w:r>
      <w:r w:rsidR="009740A5">
        <w:t xml:space="preserve"> been established. </w:t>
      </w:r>
    </w:p>
    <w:p w14:paraId="278EE022" w14:textId="5D7DD9EC" w:rsidR="002645D0" w:rsidRDefault="002346E0" w:rsidP="002645D0">
      <w:pPr>
        <w:pStyle w:val="ListParagraph"/>
        <w:numPr>
          <w:ilvl w:val="0"/>
          <w:numId w:val="6"/>
        </w:numPr>
      </w:pPr>
      <w:r>
        <w:t xml:space="preserve">You could be selecting the wrong </w:t>
      </w:r>
      <w:proofErr w:type="spellStart"/>
      <w:r w:rsidR="000834F5">
        <w:t>Espressive</w:t>
      </w:r>
      <w:proofErr w:type="spellEnd"/>
      <w:r w:rsidR="000834F5">
        <w:t xml:space="preserve"> Inc.</w:t>
      </w:r>
    </w:p>
    <w:p w14:paraId="401E1A23" w14:textId="79C11DB9" w:rsidR="000834F5" w:rsidRDefault="000834F5" w:rsidP="000834F5">
      <w:pPr>
        <w:pStyle w:val="ListParagraph"/>
      </w:pPr>
      <w:r>
        <w:t>For example</w:t>
      </w:r>
      <w:r w:rsidR="00846110">
        <w:t>,</w:t>
      </w:r>
      <w:r>
        <w:t xml:space="preserve"> you could have more than one ESP32 bo</w:t>
      </w:r>
      <w:r w:rsidR="00C55EA3">
        <w:t>ard</w:t>
      </w:r>
      <w:r w:rsidR="008804C1">
        <w:t>s</w:t>
      </w:r>
      <w:r w:rsidR="00C55EA3">
        <w:t xml:space="preserve"> or have </w:t>
      </w:r>
      <w:r w:rsidR="008804C1">
        <w:t xml:space="preserve">smart </w:t>
      </w:r>
      <w:r w:rsidR="00C55EA3">
        <w:t>Light bulbs</w:t>
      </w:r>
      <w:r w:rsidR="008804C1">
        <w:t xml:space="preserve"> or sockets</w:t>
      </w:r>
      <w:r w:rsidR="00C55EA3">
        <w:t xml:space="preserve"> that use ESP32</w:t>
      </w:r>
      <w:r w:rsidR="00846110">
        <w:t>.</w:t>
      </w:r>
    </w:p>
    <w:p w14:paraId="006309A6" w14:textId="4091D5A4" w:rsidR="00846110" w:rsidRDefault="00846110" w:rsidP="000834F5">
      <w:pPr>
        <w:pStyle w:val="ListParagraph"/>
      </w:pPr>
      <w:r>
        <w:t xml:space="preserve">If multiple </w:t>
      </w:r>
      <w:proofErr w:type="spellStart"/>
      <w:r>
        <w:t>Espressive</w:t>
      </w:r>
      <w:proofErr w:type="spellEnd"/>
      <w:r>
        <w:t xml:space="preserve"> Inc </w:t>
      </w:r>
      <w:r w:rsidR="00CC712C">
        <w:t>is</w:t>
      </w:r>
      <w:r>
        <w:t xml:space="preserve"> disp</w:t>
      </w:r>
      <w:r w:rsidR="008B1F8A">
        <w:t xml:space="preserve">layed, then unplug the board without refreshing </w:t>
      </w:r>
      <w:r w:rsidR="008B1F8A" w:rsidRPr="008B1F8A">
        <w:rPr>
          <w:b/>
          <w:bCs/>
        </w:rPr>
        <w:t>Wireless Network Watcher</w:t>
      </w:r>
      <w:r w:rsidR="00F629C9">
        <w:t>.</w:t>
      </w:r>
    </w:p>
    <w:p w14:paraId="64A2F498" w14:textId="5FBDA063" w:rsidR="00230D21" w:rsidRPr="00F629C9" w:rsidRDefault="00230D21" w:rsidP="000834F5">
      <w:pPr>
        <w:pStyle w:val="ListParagraph"/>
      </w:pPr>
      <w:r>
        <w:t xml:space="preserve">You may </w:t>
      </w:r>
      <w:proofErr w:type="gramStart"/>
      <w:r>
        <w:t>need  to</w:t>
      </w:r>
      <w:proofErr w:type="gramEnd"/>
      <w:r>
        <w:t xml:space="preserve"> wa</w:t>
      </w:r>
      <w:r w:rsidR="00DB5CDD">
        <w:t>i</w:t>
      </w:r>
      <w:r>
        <w:t xml:space="preserve">t a minute, but the Wi-Fi board you </w:t>
      </w:r>
      <w:r w:rsidR="00E45874">
        <w:t xml:space="preserve">unplugged will show as a red </w:t>
      </w:r>
      <w:r w:rsidR="00E45874" w:rsidRPr="00E45874">
        <w:rPr>
          <w:color w:val="FF0000"/>
        </w:rPr>
        <w:t>X</w:t>
      </w:r>
      <w:r w:rsidR="00DB5CDD" w:rsidRPr="00DB5CDD">
        <w:t>:</w:t>
      </w:r>
    </w:p>
    <w:p w14:paraId="2E119E6E" w14:textId="74F7AB76" w:rsidR="00242AF8" w:rsidRDefault="00242AF8" w:rsidP="007A549A">
      <w:pPr>
        <w:pStyle w:val="ListParagraph"/>
      </w:pPr>
    </w:p>
    <w:p w14:paraId="5C79D556" w14:textId="71174D73" w:rsidR="00242AF8" w:rsidRPr="00B97BB8" w:rsidRDefault="00AB0FA0" w:rsidP="007A549A">
      <w:pPr>
        <w:pStyle w:val="ListParagraph"/>
      </w:pPr>
      <w:r>
        <w:rPr>
          <w:noProof/>
        </w:rPr>
        <w:drawing>
          <wp:inline distT="0" distB="0" distL="0" distR="0" wp14:anchorId="4D4AE8E2" wp14:editId="00B66A43">
            <wp:extent cx="5724525" cy="2000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42AF8" w:rsidRPr="00B97BB8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2E226" w14:textId="77777777" w:rsidR="00D008D7" w:rsidRDefault="00D008D7" w:rsidP="00117C55">
      <w:pPr>
        <w:spacing w:after="0" w:line="240" w:lineRule="auto"/>
      </w:pPr>
      <w:r>
        <w:separator/>
      </w:r>
    </w:p>
  </w:endnote>
  <w:endnote w:type="continuationSeparator" w:id="0">
    <w:p w14:paraId="4BE11F71" w14:textId="77777777" w:rsidR="00D008D7" w:rsidRDefault="00D008D7" w:rsidP="00117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23F9A" w14:textId="77777777" w:rsidR="00117C55" w:rsidRDefault="00117C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C8B18" w14:textId="77777777" w:rsidR="00117C55" w:rsidRDefault="00117C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A8077" w14:textId="77777777" w:rsidR="00117C55" w:rsidRDefault="00117C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9BE78" w14:textId="77777777" w:rsidR="00D008D7" w:rsidRDefault="00D008D7" w:rsidP="00117C55">
      <w:pPr>
        <w:spacing w:after="0" w:line="240" w:lineRule="auto"/>
      </w:pPr>
      <w:r>
        <w:separator/>
      </w:r>
    </w:p>
  </w:footnote>
  <w:footnote w:type="continuationSeparator" w:id="0">
    <w:p w14:paraId="6B9BEB33" w14:textId="77777777" w:rsidR="00D008D7" w:rsidRDefault="00D008D7" w:rsidP="00117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5A26" w14:textId="77777777" w:rsidR="00117C55" w:rsidRDefault="00117C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EEFB2" w14:textId="77777777" w:rsidR="00117C55" w:rsidRDefault="00117C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7A964" w14:textId="77777777" w:rsidR="00117C55" w:rsidRDefault="00117C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D0923"/>
    <w:multiLevelType w:val="hybridMultilevel"/>
    <w:tmpl w:val="B62EB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6B68B6"/>
    <w:multiLevelType w:val="hybridMultilevel"/>
    <w:tmpl w:val="8FFC3B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3C0398"/>
    <w:multiLevelType w:val="hybridMultilevel"/>
    <w:tmpl w:val="7F0EDB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1443BF"/>
    <w:multiLevelType w:val="hybridMultilevel"/>
    <w:tmpl w:val="43CA2E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1F6F31"/>
    <w:multiLevelType w:val="hybridMultilevel"/>
    <w:tmpl w:val="6E6EFE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A7895"/>
    <w:multiLevelType w:val="hybridMultilevel"/>
    <w:tmpl w:val="E5161002"/>
    <w:lvl w:ilvl="0" w:tplc="670CB9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Q2NDY2srA0NDRT0lEKTi0uzszPAykwtKgFADunhcAtAAAA"/>
  </w:docVars>
  <w:rsids>
    <w:rsidRoot w:val="00983584"/>
    <w:rsid w:val="000021AD"/>
    <w:rsid w:val="00003F34"/>
    <w:rsid w:val="0000442F"/>
    <w:rsid w:val="00006D91"/>
    <w:rsid w:val="00007158"/>
    <w:rsid w:val="00007C73"/>
    <w:rsid w:val="000118FB"/>
    <w:rsid w:val="00012B8F"/>
    <w:rsid w:val="00012FB4"/>
    <w:rsid w:val="00014744"/>
    <w:rsid w:val="000311F2"/>
    <w:rsid w:val="00033750"/>
    <w:rsid w:val="000374C1"/>
    <w:rsid w:val="0004038B"/>
    <w:rsid w:val="0004108E"/>
    <w:rsid w:val="000453B2"/>
    <w:rsid w:val="00046071"/>
    <w:rsid w:val="0006728F"/>
    <w:rsid w:val="00072D98"/>
    <w:rsid w:val="00081D4E"/>
    <w:rsid w:val="000834F5"/>
    <w:rsid w:val="00084D9E"/>
    <w:rsid w:val="00085AE5"/>
    <w:rsid w:val="0008650E"/>
    <w:rsid w:val="0009229B"/>
    <w:rsid w:val="00094D27"/>
    <w:rsid w:val="000A212D"/>
    <w:rsid w:val="000A6874"/>
    <w:rsid w:val="000A6BEC"/>
    <w:rsid w:val="000A6E97"/>
    <w:rsid w:val="000B73F3"/>
    <w:rsid w:val="000C18F7"/>
    <w:rsid w:val="000C3E94"/>
    <w:rsid w:val="000C4A9A"/>
    <w:rsid w:val="000C7892"/>
    <w:rsid w:val="000D4296"/>
    <w:rsid w:val="000E09DD"/>
    <w:rsid w:val="000E2A62"/>
    <w:rsid w:val="000E62D3"/>
    <w:rsid w:val="000E6FA3"/>
    <w:rsid w:val="000F1101"/>
    <w:rsid w:val="000F715F"/>
    <w:rsid w:val="00104A21"/>
    <w:rsid w:val="00105895"/>
    <w:rsid w:val="0010593B"/>
    <w:rsid w:val="001076BE"/>
    <w:rsid w:val="00113E0C"/>
    <w:rsid w:val="00117C55"/>
    <w:rsid w:val="001200B6"/>
    <w:rsid w:val="00120628"/>
    <w:rsid w:val="00123061"/>
    <w:rsid w:val="001278AA"/>
    <w:rsid w:val="00132476"/>
    <w:rsid w:val="001349B4"/>
    <w:rsid w:val="00140C3B"/>
    <w:rsid w:val="00140F11"/>
    <w:rsid w:val="00143EB8"/>
    <w:rsid w:val="0014644C"/>
    <w:rsid w:val="0015520B"/>
    <w:rsid w:val="001734E0"/>
    <w:rsid w:val="00174894"/>
    <w:rsid w:val="00182548"/>
    <w:rsid w:val="00183117"/>
    <w:rsid w:val="00185520"/>
    <w:rsid w:val="0018763F"/>
    <w:rsid w:val="00187E96"/>
    <w:rsid w:val="001912CE"/>
    <w:rsid w:val="00195D4B"/>
    <w:rsid w:val="00196EBF"/>
    <w:rsid w:val="001971EE"/>
    <w:rsid w:val="001A540C"/>
    <w:rsid w:val="001B4654"/>
    <w:rsid w:val="001C7129"/>
    <w:rsid w:val="001E67BA"/>
    <w:rsid w:val="0020213C"/>
    <w:rsid w:val="00202180"/>
    <w:rsid w:val="00206950"/>
    <w:rsid w:val="00212B01"/>
    <w:rsid w:val="00223F99"/>
    <w:rsid w:val="00227413"/>
    <w:rsid w:val="00230D21"/>
    <w:rsid w:val="002332CA"/>
    <w:rsid w:val="00233908"/>
    <w:rsid w:val="002346E0"/>
    <w:rsid w:val="00242AF8"/>
    <w:rsid w:val="002453CC"/>
    <w:rsid w:val="0024670A"/>
    <w:rsid w:val="00251B4A"/>
    <w:rsid w:val="002645D0"/>
    <w:rsid w:val="00266EF7"/>
    <w:rsid w:val="00276FA3"/>
    <w:rsid w:val="00280C1A"/>
    <w:rsid w:val="00290B5E"/>
    <w:rsid w:val="00293956"/>
    <w:rsid w:val="00297BE2"/>
    <w:rsid w:val="002A64AB"/>
    <w:rsid w:val="002B551A"/>
    <w:rsid w:val="002C1AC5"/>
    <w:rsid w:val="002D0EA6"/>
    <w:rsid w:val="002D2D11"/>
    <w:rsid w:val="002D661B"/>
    <w:rsid w:val="002E073F"/>
    <w:rsid w:val="002E1CE6"/>
    <w:rsid w:val="002F1F4B"/>
    <w:rsid w:val="003030DA"/>
    <w:rsid w:val="0031644F"/>
    <w:rsid w:val="00317941"/>
    <w:rsid w:val="00320E2B"/>
    <w:rsid w:val="003278E4"/>
    <w:rsid w:val="003318BC"/>
    <w:rsid w:val="0034433E"/>
    <w:rsid w:val="003507C7"/>
    <w:rsid w:val="0035372B"/>
    <w:rsid w:val="00364247"/>
    <w:rsid w:val="00374A6D"/>
    <w:rsid w:val="0037682C"/>
    <w:rsid w:val="0038104D"/>
    <w:rsid w:val="003829B5"/>
    <w:rsid w:val="0039089B"/>
    <w:rsid w:val="0039466E"/>
    <w:rsid w:val="003B24CC"/>
    <w:rsid w:val="003B6554"/>
    <w:rsid w:val="003D47FB"/>
    <w:rsid w:val="003E1990"/>
    <w:rsid w:val="003E3289"/>
    <w:rsid w:val="003E6745"/>
    <w:rsid w:val="003F0FFE"/>
    <w:rsid w:val="00407497"/>
    <w:rsid w:val="00407ECC"/>
    <w:rsid w:val="00412233"/>
    <w:rsid w:val="00412E62"/>
    <w:rsid w:val="00420200"/>
    <w:rsid w:val="00420C3B"/>
    <w:rsid w:val="00427484"/>
    <w:rsid w:val="00440697"/>
    <w:rsid w:val="0044167E"/>
    <w:rsid w:val="00445AB2"/>
    <w:rsid w:val="004510BA"/>
    <w:rsid w:val="00452833"/>
    <w:rsid w:val="0045308E"/>
    <w:rsid w:val="004531CC"/>
    <w:rsid w:val="00455707"/>
    <w:rsid w:val="00457578"/>
    <w:rsid w:val="0046244A"/>
    <w:rsid w:val="00466818"/>
    <w:rsid w:val="004709F2"/>
    <w:rsid w:val="00490476"/>
    <w:rsid w:val="0049464F"/>
    <w:rsid w:val="004947C8"/>
    <w:rsid w:val="004A3132"/>
    <w:rsid w:val="004B1FE1"/>
    <w:rsid w:val="004B4E2B"/>
    <w:rsid w:val="004B5527"/>
    <w:rsid w:val="004C4A6C"/>
    <w:rsid w:val="004D0CB5"/>
    <w:rsid w:val="004D4F9A"/>
    <w:rsid w:val="004D7D2F"/>
    <w:rsid w:val="004E0B2A"/>
    <w:rsid w:val="004E0CCD"/>
    <w:rsid w:val="004E1A12"/>
    <w:rsid w:val="004E63BF"/>
    <w:rsid w:val="004F11D6"/>
    <w:rsid w:val="005039D5"/>
    <w:rsid w:val="00505818"/>
    <w:rsid w:val="005128F8"/>
    <w:rsid w:val="0052251B"/>
    <w:rsid w:val="00527C51"/>
    <w:rsid w:val="00530AED"/>
    <w:rsid w:val="00541A6C"/>
    <w:rsid w:val="00541CE1"/>
    <w:rsid w:val="00544BD4"/>
    <w:rsid w:val="005472C0"/>
    <w:rsid w:val="005473B4"/>
    <w:rsid w:val="005564F7"/>
    <w:rsid w:val="00556B2C"/>
    <w:rsid w:val="00565D5D"/>
    <w:rsid w:val="0056610C"/>
    <w:rsid w:val="0058038E"/>
    <w:rsid w:val="005868E4"/>
    <w:rsid w:val="005924B4"/>
    <w:rsid w:val="00593900"/>
    <w:rsid w:val="005B56D4"/>
    <w:rsid w:val="005C207C"/>
    <w:rsid w:val="005C257B"/>
    <w:rsid w:val="005C342B"/>
    <w:rsid w:val="005D1CB5"/>
    <w:rsid w:val="005D3A76"/>
    <w:rsid w:val="005D4920"/>
    <w:rsid w:val="005F49A1"/>
    <w:rsid w:val="005F6F7A"/>
    <w:rsid w:val="006008A9"/>
    <w:rsid w:val="0060110A"/>
    <w:rsid w:val="00604AF4"/>
    <w:rsid w:val="00605839"/>
    <w:rsid w:val="00615001"/>
    <w:rsid w:val="00617D28"/>
    <w:rsid w:val="006208F7"/>
    <w:rsid w:val="00623D91"/>
    <w:rsid w:val="006308B2"/>
    <w:rsid w:val="00664073"/>
    <w:rsid w:val="00666DD7"/>
    <w:rsid w:val="00672C63"/>
    <w:rsid w:val="0067552A"/>
    <w:rsid w:val="00676C61"/>
    <w:rsid w:val="006777E3"/>
    <w:rsid w:val="00677C11"/>
    <w:rsid w:val="006817B9"/>
    <w:rsid w:val="006818AF"/>
    <w:rsid w:val="00684F5F"/>
    <w:rsid w:val="006A59FB"/>
    <w:rsid w:val="006B024E"/>
    <w:rsid w:val="006B3484"/>
    <w:rsid w:val="006C612B"/>
    <w:rsid w:val="006D0922"/>
    <w:rsid w:val="006D0E00"/>
    <w:rsid w:val="006F1C2E"/>
    <w:rsid w:val="00701630"/>
    <w:rsid w:val="00715605"/>
    <w:rsid w:val="00717D11"/>
    <w:rsid w:val="007215AF"/>
    <w:rsid w:val="00721A4C"/>
    <w:rsid w:val="00725CB2"/>
    <w:rsid w:val="00733784"/>
    <w:rsid w:val="00733D06"/>
    <w:rsid w:val="00736208"/>
    <w:rsid w:val="007362FF"/>
    <w:rsid w:val="00745EE1"/>
    <w:rsid w:val="00752B63"/>
    <w:rsid w:val="00752C4F"/>
    <w:rsid w:val="007649DC"/>
    <w:rsid w:val="00772816"/>
    <w:rsid w:val="007736C6"/>
    <w:rsid w:val="00776D9A"/>
    <w:rsid w:val="007901EA"/>
    <w:rsid w:val="0079418F"/>
    <w:rsid w:val="00797DD4"/>
    <w:rsid w:val="007A067B"/>
    <w:rsid w:val="007A1D36"/>
    <w:rsid w:val="007A3F64"/>
    <w:rsid w:val="007A42A6"/>
    <w:rsid w:val="007A549A"/>
    <w:rsid w:val="007C2BAC"/>
    <w:rsid w:val="007C55C5"/>
    <w:rsid w:val="007D4B95"/>
    <w:rsid w:val="007D52B6"/>
    <w:rsid w:val="007F1809"/>
    <w:rsid w:val="007F6076"/>
    <w:rsid w:val="007F6F1F"/>
    <w:rsid w:val="00801083"/>
    <w:rsid w:val="00802894"/>
    <w:rsid w:val="0080294D"/>
    <w:rsid w:val="00802E0C"/>
    <w:rsid w:val="00802F45"/>
    <w:rsid w:val="00812A0E"/>
    <w:rsid w:val="00825FA5"/>
    <w:rsid w:val="00826965"/>
    <w:rsid w:val="00835138"/>
    <w:rsid w:val="00840161"/>
    <w:rsid w:val="008460C4"/>
    <w:rsid w:val="00846110"/>
    <w:rsid w:val="00850191"/>
    <w:rsid w:val="008506D8"/>
    <w:rsid w:val="0085217A"/>
    <w:rsid w:val="0085758E"/>
    <w:rsid w:val="008605A4"/>
    <w:rsid w:val="00876CA1"/>
    <w:rsid w:val="008804C1"/>
    <w:rsid w:val="00882E08"/>
    <w:rsid w:val="0088568A"/>
    <w:rsid w:val="00885986"/>
    <w:rsid w:val="00895958"/>
    <w:rsid w:val="00896197"/>
    <w:rsid w:val="00897FB6"/>
    <w:rsid w:val="008A55BD"/>
    <w:rsid w:val="008B1F8A"/>
    <w:rsid w:val="008B340B"/>
    <w:rsid w:val="008C0D9F"/>
    <w:rsid w:val="008C1F69"/>
    <w:rsid w:val="008C33BB"/>
    <w:rsid w:val="008C4C02"/>
    <w:rsid w:val="008C7561"/>
    <w:rsid w:val="008E6DC3"/>
    <w:rsid w:val="008E79B7"/>
    <w:rsid w:val="008F27A8"/>
    <w:rsid w:val="008F3CC8"/>
    <w:rsid w:val="008F456F"/>
    <w:rsid w:val="009032CC"/>
    <w:rsid w:val="009122AE"/>
    <w:rsid w:val="0091273B"/>
    <w:rsid w:val="00925709"/>
    <w:rsid w:val="009321B2"/>
    <w:rsid w:val="009445C4"/>
    <w:rsid w:val="00944A92"/>
    <w:rsid w:val="00951497"/>
    <w:rsid w:val="0096282B"/>
    <w:rsid w:val="00971177"/>
    <w:rsid w:val="00974088"/>
    <w:rsid w:val="009740A5"/>
    <w:rsid w:val="00977351"/>
    <w:rsid w:val="00980E2D"/>
    <w:rsid w:val="00983584"/>
    <w:rsid w:val="0098537B"/>
    <w:rsid w:val="00991C55"/>
    <w:rsid w:val="009A07A7"/>
    <w:rsid w:val="009A21B5"/>
    <w:rsid w:val="009A5A5B"/>
    <w:rsid w:val="009A729F"/>
    <w:rsid w:val="009B776A"/>
    <w:rsid w:val="009C0F61"/>
    <w:rsid w:val="009D36DD"/>
    <w:rsid w:val="009D5896"/>
    <w:rsid w:val="009D5BCD"/>
    <w:rsid w:val="009D7529"/>
    <w:rsid w:val="009E16A1"/>
    <w:rsid w:val="009E1F10"/>
    <w:rsid w:val="009E411E"/>
    <w:rsid w:val="00A12218"/>
    <w:rsid w:val="00A1397D"/>
    <w:rsid w:val="00A15DD5"/>
    <w:rsid w:val="00A247F2"/>
    <w:rsid w:val="00A351E7"/>
    <w:rsid w:val="00A367B0"/>
    <w:rsid w:val="00A4463B"/>
    <w:rsid w:val="00A4701A"/>
    <w:rsid w:val="00A5120E"/>
    <w:rsid w:val="00A57FFB"/>
    <w:rsid w:val="00A60C03"/>
    <w:rsid w:val="00A63372"/>
    <w:rsid w:val="00A71243"/>
    <w:rsid w:val="00A736B7"/>
    <w:rsid w:val="00A75560"/>
    <w:rsid w:val="00A802C3"/>
    <w:rsid w:val="00A84D9F"/>
    <w:rsid w:val="00A85673"/>
    <w:rsid w:val="00A86ACD"/>
    <w:rsid w:val="00A9145D"/>
    <w:rsid w:val="00A92E14"/>
    <w:rsid w:val="00AA2722"/>
    <w:rsid w:val="00AA40A6"/>
    <w:rsid w:val="00AA7D16"/>
    <w:rsid w:val="00AB0394"/>
    <w:rsid w:val="00AB0FA0"/>
    <w:rsid w:val="00AB31FB"/>
    <w:rsid w:val="00AB6B69"/>
    <w:rsid w:val="00AC3C42"/>
    <w:rsid w:val="00AC63E9"/>
    <w:rsid w:val="00AD72E8"/>
    <w:rsid w:val="00AD77DB"/>
    <w:rsid w:val="00AE43B6"/>
    <w:rsid w:val="00AE4877"/>
    <w:rsid w:val="00AF0376"/>
    <w:rsid w:val="00AF56EE"/>
    <w:rsid w:val="00B0447E"/>
    <w:rsid w:val="00B05AC9"/>
    <w:rsid w:val="00B20F94"/>
    <w:rsid w:val="00B318B2"/>
    <w:rsid w:val="00B32910"/>
    <w:rsid w:val="00B34234"/>
    <w:rsid w:val="00B35381"/>
    <w:rsid w:val="00B3638B"/>
    <w:rsid w:val="00B46882"/>
    <w:rsid w:val="00B56792"/>
    <w:rsid w:val="00B66D17"/>
    <w:rsid w:val="00B7343C"/>
    <w:rsid w:val="00B76094"/>
    <w:rsid w:val="00B9151A"/>
    <w:rsid w:val="00B9296D"/>
    <w:rsid w:val="00B92EC7"/>
    <w:rsid w:val="00B97BB8"/>
    <w:rsid w:val="00BA2678"/>
    <w:rsid w:val="00BA41E4"/>
    <w:rsid w:val="00BA4234"/>
    <w:rsid w:val="00BB52AC"/>
    <w:rsid w:val="00BC2B12"/>
    <w:rsid w:val="00BC78F0"/>
    <w:rsid w:val="00BE04B3"/>
    <w:rsid w:val="00BE2C3A"/>
    <w:rsid w:val="00BE7FDC"/>
    <w:rsid w:val="00BF541C"/>
    <w:rsid w:val="00BF650A"/>
    <w:rsid w:val="00C221D8"/>
    <w:rsid w:val="00C23284"/>
    <w:rsid w:val="00C349E9"/>
    <w:rsid w:val="00C43F4C"/>
    <w:rsid w:val="00C44977"/>
    <w:rsid w:val="00C44F85"/>
    <w:rsid w:val="00C50692"/>
    <w:rsid w:val="00C525E2"/>
    <w:rsid w:val="00C55EA3"/>
    <w:rsid w:val="00C563D9"/>
    <w:rsid w:val="00C5725A"/>
    <w:rsid w:val="00C64706"/>
    <w:rsid w:val="00C70385"/>
    <w:rsid w:val="00C70A40"/>
    <w:rsid w:val="00C832F7"/>
    <w:rsid w:val="00C86200"/>
    <w:rsid w:val="00CA3686"/>
    <w:rsid w:val="00CA4B42"/>
    <w:rsid w:val="00CA76C4"/>
    <w:rsid w:val="00CC0180"/>
    <w:rsid w:val="00CC0310"/>
    <w:rsid w:val="00CC4772"/>
    <w:rsid w:val="00CC5C1D"/>
    <w:rsid w:val="00CC712C"/>
    <w:rsid w:val="00CD1692"/>
    <w:rsid w:val="00CE01BE"/>
    <w:rsid w:val="00CE2702"/>
    <w:rsid w:val="00CE317D"/>
    <w:rsid w:val="00CF2011"/>
    <w:rsid w:val="00CF31AC"/>
    <w:rsid w:val="00CF566C"/>
    <w:rsid w:val="00CF567D"/>
    <w:rsid w:val="00CF7393"/>
    <w:rsid w:val="00D008D7"/>
    <w:rsid w:val="00D02433"/>
    <w:rsid w:val="00D0706D"/>
    <w:rsid w:val="00D121E7"/>
    <w:rsid w:val="00D2367E"/>
    <w:rsid w:val="00D249DF"/>
    <w:rsid w:val="00D2604F"/>
    <w:rsid w:val="00D35948"/>
    <w:rsid w:val="00D40144"/>
    <w:rsid w:val="00D41C07"/>
    <w:rsid w:val="00D43DCC"/>
    <w:rsid w:val="00D459EB"/>
    <w:rsid w:val="00D478E6"/>
    <w:rsid w:val="00D479A4"/>
    <w:rsid w:val="00D602AD"/>
    <w:rsid w:val="00D710AB"/>
    <w:rsid w:val="00D821D5"/>
    <w:rsid w:val="00D87688"/>
    <w:rsid w:val="00DA670C"/>
    <w:rsid w:val="00DB5CDD"/>
    <w:rsid w:val="00DB5EA1"/>
    <w:rsid w:val="00DB62AA"/>
    <w:rsid w:val="00DB6381"/>
    <w:rsid w:val="00DB7B58"/>
    <w:rsid w:val="00DC0800"/>
    <w:rsid w:val="00DD000B"/>
    <w:rsid w:val="00DD1381"/>
    <w:rsid w:val="00DD32FA"/>
    <w:rsid w:val="00DE1850"/>
    <w:rsid w:val="00DE74B8"/>
    <w:rsid w:val="00DF0CD5"/>
    <w:rsid w:val="00DF30E5"/>
    <w:rsid w:val="00DF431A"/>
    <w:rsid w:val="00E04F40"/>
    <w:rsid w:val="00E163EE"/>
    <w:rsid w:val="00E17D1B"/>
    <w:rsid w:val="00E2265F"/>
    <w:rsid w:val="00E23692"/>
    <w:rsid w:val="00E24E0B"/>
    <w:rsid w:val="00E27267"/>
    <w:rsid w:val="00E30DCB"/>
    <w:rsid w:val="00E357D7"/>
    <w:rsid w:val="00E40D33"/>
    <w:rsid w:val="00E42528"/>
    <w:rsid w:val="00E42824"/>
    <w:rsid w:val="00E44271"/>
    <w:rsid w:val="00E45874"/>
    <w:rsid w:val="00E5348C"/>
    <w:rsid w:val="00E6457C"/>
    <w:rsid w:val="00E65766"/>
    <w:rsid w:val="00E678C2"/>
    <w:rsid w:val="00E67BA5"/>
    <w:rsid w:val="00E73DE2"/>
    <w:rsid w:val="00E769F7"/>
    <w:rsid w:val="00E86F54"/>
    <w:rsid w:val="00E93E56"/>
    <w:rsid w:val="00EA36D8"/>
    <w:rsid w:val="00EA605A"/>
    <w:rsid w:val="00EA6DA8"/>
    <w:rsid w:val="00EC1459"/>
    <w:rsid w:val="00EC36D4"/>
    <w:rsid w:val="00EC7EE3"/>
    <w:rsid w:val="00EE22EC"/>
    <w:rsid w:val="00EE56DD"/>
    <w:rsid w:val="00EF19F6"/>
    <w:rsid w:val="00EF2EFC"/>
    <w:rsid w:val="00EF58F1"/>
    <w:rsid w:val="00F04408"/>
    <w:rsid w:val="00F061AA"/>
    <w:rsid w:val="00F14680"/>
    <w:rsid w:val="00F167A3"/>
    <w:rsid w:val="00F16965"/>
    <w:rsid w:val="00F20BFC"/>
    <w:rsid w:val="00F21875"/>
    <w:rsid w:val="00F269AC"/>
    <w:rsid w:val="00F31FCC"/>
    <w:rsid w:val="00F34B0C"/>
    <w:rsid w:val="00F408DE"/>
    <w:rsid w:val="00F50AE6"/>
    <w:rsid w:val="00F50DA8"/>
    <w:rsid w:val="00F5297E"/>
    <w:rsid w:val="00F629C9"/>
    <w:rsid w:val="00F65777"/>
    <w:rsid w:val="00F66DA4"/>
    <w:rsid w:val="00F72730"/>
    <w:rsid w:val="00F83F7B"/>
    <w:rsid w:val="00F87F90"/>
    <w:rsid w:val="00F932A9"/>
    <w:rsid w:val="00F96F65"/>
    <w:rsid w:val="00F979CF"/>
    <w:rsid w:val="00FA0F47"/>
    <w:rsid w:val="00FB5A4D"/>
    <w:rsid w:val="00FB5E44"/>
    <w:rsid w:val="00FB7C78"/>
    <w:rsid w:val="00FC2C15"/>
    <w:rsid w:val="00FC41E1"/>
    <w:rsid w:val="00FC562D"/>
    <w:rsid w:val="00FC61E8"/>
    <w:rsid w:val="00FD156F"/>
    <w:rsid w:val="00FD464B"/>
    <w:rsid w:val="00FD7052"/>
    <w:rsid w:val="00FF26CD"/>
    <w:rsid w:val="00FF5155"/>
    <w:rsid w:val="00FF6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F16F8"/>
  <w15:chartTrackingRefBased/>
  <w15:docId w15:val="{FE048B59-FF52-4317-9D48-9473A695E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7C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C55"/>
  </w:style>
  <w:style w:type="paragraph" w:styleId="Footer">
    <w:name w:val="footer"/>
    <w:basedOn w:val="Normal"/>
    <w:link w:val="FooterChar"/>
    <w:uiPriority w:val="99"/>
    <w:unhideWhenUsed/>
    <w:rsid w:val="00117C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C55"/>
  </w:style>
  <w:style w:type="paragraph" w:styleId="ListParagraph">
    <w:name w:val="List Paragraph"/>
    <w:basedOn w:val="Normal"/>
    <w:uiPriority w:val="34"/>
    <w:qFormat/>
    <w:rsid w:val="00B353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C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C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47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flowcode.co.uk/download/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1.png"/><Relationship Id="rId21" Type="http://schemas.openxmlformats.org/officeDocument/2006/relationships/hyperlink" Target="http://www.wch-ic.com/downloads/CH341SER_ZIP.html" TargetMode="External"/><Relationship Id="rId34" Type="http://schemas.openxmlformats.org/officeDocument/2006/relationships/image" Target="media/image18.png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flowcode.co.uk/app-developer/free-apps/" TargetMode="External"/><Relationship Id="rId29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lowcode.co.uk/support/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hyperlink" Target="https://www.flowcode.co.uk/wiki/index.php?title=One_second_LED_flasher" TargetMode="Externa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19.png"/><Relationship Id="rId10" Type="http://schemas.openxmlformats.org/officeDocument/2006/relationships/hyperlink" Target="https://flowcode.co.uk/components/" TargetMode="External"/><Relationship Id="rId19" Type="http://schemas.openxmlformats.org/officeDocument/2006/relationships/hyperlink" Target="https://flowcode.co.uk/faq/?a=06" TargetMode="External"/><Relationship Id="rId31" Type="http://schemas.openxmlformats.org/officeDocument/2006/relationships/image" Target="media/image15.png"/><Relationship Id="rId44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flowcode.co.uk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hyperlink" Target="https://www.nirsoft.net/utils/wireless_network_watcher.html" TargetMode="External"/><Relationship Id="rId35" Type="http://schemas.openxmlformats.org/officeDocument/2006/relationships/hyperlink" Target="https://flowcode.co.uk/forums/viewtopic.php?p=2740" TargetMode="External"/><Relationship Id="rId43" Type="http://schemas.openxmlformats.org/officeDocument/2006/relationships/footer" Target="footer2.xml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https://flowcode.co.uk/accounts/register/" TargetMode="External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38" Type="http://schemas.openxmlformats.org/officeDocument/2006/relationships/image" Target="media/image20.png"/><Relationship Id="rId46" Type="http://schemas.openxmlformats.org/officeDocument/2006/relationships/fontTable" Target="fontTable.xml"/><Relationship Id="rId20" Type="http://schemas.openxmlformats.org/officeDocument/2006/relationships/hyperlink" Target="https://www.silabs.com/developers/usb-to-uart-bridge-vcp-drivers" TargetMode="External"/><Relationship Id="rId41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5</TotalTime>
  <Pages>13</Pages>
  <Words>1461</Words>
  <Characters>8331</Characters>
  <Application>Microsoft Office Word</Application>
  <DocSecurity>0</DocSecurity>
  <Lines>69</Lines>
  <Paragraphs>19</Paragraphs>
  <ScaleCrop>false</ScaleCrop>
  <Company/>
  <LinksUpToDate>false</LinksUpToDate>
  <CharactersWithSpaces>9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Whitlock</dc:creator>
  <cp:keywords/>
  <dc:description/>
  <cp:lastModifiedBy>Martin Whitlock</cp:lastModifiedBy>
  <cp:revision>516</cp:revision>
  <dcterms:created xsi:type="dcterms:W3CDTF">2021-06-18T11:28:00Z</dcterms:created>
  <dcterms:modified xsi:type="dcterms:W3CDTF">2021-06-23T10:35:00Z</dcterms:modified>
</cp:coreProperties>
</file>